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7A92" w:rsidRDefault="00AE7A92" w:rsidP="00AE7A92">
      <w:pPr>
        <w:pStyle w:val="NoSpacing"/>
        <w:rPr>
          <w:rFonts w:ascii="Arial" w:hAnsi="Arial" w:cs="Arial"/>
          <w:sz w:val="20"/>
          <w:szCs w:val="20"/>
        </w:rPr>
      </w:pPr>
    </w:p>
    <w:p w:rsidR="00AE7A92" w:rsidRDefault="00AE7A92" w:rsidP="00AE7A92">
      <w:pPr>
        <w:pStyle w:val="NoSpacing"/>
        <w:rPr>
          <w:rFonts w:ascii="Arial" w:hAnsi="Arial" w:cs="Arial"/>
          <w:sz w:val="20"/>
          <w:szCs w:val="20"/>
        </w:rPr>
      </w:pPr>
    </w:p>
    <w:p w:rsidR="00AE7A92" w:rsidRDefault="00AE7A92" w:rsidP="00AE7A92">
      <w:pPr>
        <w:pStyle w:val="NoSpacing"/>
        <w:rPr>
          <w:rFonts w:ascii="Arial" w:hAnsi="Arial" w:cs="Arial"/>
          <w:sz w:val="20"/>
          <w:szCs w:val="20"/>
        </w:rPr>
      </w:pPr>
    </w:p>
    <w:p w:rsidR="00AE7A92" w:rsidRDefault="007F7FDC" w:rsidP="00AE7A92">
      <w:pPr>
        <w:pStyle w:val="NoSpacing"/>
        <w:rPr>
          <w:rFonts w:ascii="Arial" w:hAnsi="Arial" w:cs="Arial"/>
          <w:sz w:val="20"/>
          <w:szCs w:val="20"/>
        </w:rPr>
      </w:pPr>
      <w:r w:rsidRPr="00AE7A92">
        <w:rPr>
          <w:rFonts w:ascii="Arial" w:hAnsi="Arial" w:cs="Arial"/>
          <w:sz w:val="20"/>
          <w:szCs w:val="20"/>
        </w:rPr>
        <w:t xml:space="preserve">L10: </w:t>
      </w:r>
      <w:r w:rsidRPr="00AE7A92">
        <w:rPr>
          <w:rFonts w:ascii="Arial" w:hAnsi="Arial" w:cs="Arial"/>
          <w:b/>
          <w:sz w:val="20"/>
          <w:szCs w:val="20"/>
        </w:rPr>
        <w:t>WINDOWS</w:t>
      </w:r>
      <w:r w:rsidRPr="00AE7A92">
        <w:rPr>
          <w:rFonts w:ascii="Arial" w:hAnsi="Arial" w:cs="Arial"/>
          <w:sz w:val="20"/>
          <w:szCs w:val="20"/>
        </w:rPr>
        <w:t xml:space="preserve"> / ROOFLIGHTS / SCREENS / LOUVRES.</w:t>
      </w:r>
    </w:p>
    <w:p w:rsidR="007F7FDC" w:rsidRPr="00AE7A92" w:rsidRDefault="007F7FDC" w:rsidP="00AE7A92">
      <w:pPr>
        <w:pStyle w:val="NoSpacing"/>
        <w:rPr>
          <w:rFonts w:ascii="Arial" w:hAnsi="Arial" w:cs="Arial"/>
          <w:sz w:val="20"/>
          <w:szCs w:val="20"/>
        </w:rPr>
      </w:pPr>
      <w:r w:rsidRPr="00AE7A92">
        <w:rPr>
          <w:rFonts w:ascii="Arial" w:hAnsi="Arial" w:cs="Arial"/>
          <w:sz w:val="20"/>
          <w:szCs w:val="20"/>
        </w:rPr>
        <w:br/>
        <w:t>The following specification shall be read in conjunction with the Architect’s (……….) series drawings:</w:t>
      </w:r>
    </w:p>
    <w:p w:rsidR="007F7FDC" w:rsidRDefault="009E0EC4" w:rsidP="00AE7A92">
      <w:pPr>
        <w:pStyle w:val="NoSpacing"/>
        <w:rPr>
          <w:rFonts w:ascii="Arial" w:hAnsi="Arial" w:cs="Arial"/>
          <w:sz w:val="20"/>
          <w:szCs w:val="20"/>
        </w:rPr>
      </w:pPr>
      <w:r w:rsidRPr="00AE7A92">
        <w:rPr>
          <w:rFonts w:ascii="Arial" w:hAnsi="Arial" w:cs="Arial"/>
          <w:sz w:val="20"/>
          <w:szCs w:val="20"/>
        </w:rPr>
        <w:br/>
      </w:r>
      <w:r w:rsidR="007F7FDC" w:rsidRPr="00AE7A92">
        <w:rPr>
          <w:rFonts w:ascii="Arial" w:hAnsi="Arial" w:cs="Arial"/>
          <w:sz w:val="20"/>
          <w:szCs w:val="20"/>
        </w:rPr>
        <w:t>ALUMINIUM WINDOWS:</w:t>
      </w:r>
      <w:bookmarkStart w:id="0" w:name="_GoBack"/>
      <w:bookmarkEnd w:id="0"/>
    </w:p>
    <w:p w:rsidR="00AE7A92" w:rsidRDefault="00AE7A92" w:rsidP="00AE7A92">
      <w:pPr>
        <w:pStyle w:val="NoSpacing"/>
        <w:rPr>
          <w:rFonts w:ascii="Arial" w:hAnsi="Arial" w:cs="Arial"/>
          <w:sz w:val="20"/>
          <w:szCs w:val="20"/>
        </w:rPr>
      </w:pPr>
    </w:p>
    <w:p w:rsidR="00AE7A92" w:rsidRPr="00AE7A92" w:rsidRDefault="00AE7A92" w:rsidP="00AE7A92">
      <w:pPr>
        <w:pStyle w:val="NoSpacing"/>
        <w:rPr>
          <w:rFonts w:ascii="Arial" w:hAnsi="Arial" w:cs="Arial"/>
          <w:sz w:val="20"/>
          <w:szCs w:val="20"/>
        </w:rPr>
      </w:pPr>
    </w:p>
    <w:p w:rsidR="008D55A3" w:rsidRPr="00E70B28" w:rsidRDefault="008D55A3" w:rsidP="008D55A3">
      <w:pPr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General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8D55A3" w:rsidRPr="00E70B28" w:rsidRDefault="008D55A3" w:rsidP="008D55A3">
      <w:pPr>
        <w:numPr>
          <w:ilvl w:val="1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Where clearly indicated on Architect’s schedules and drawings, all windows and window inserts shall be manufactured from Metal</w:t>
      </w:r>
      <w:r>
        <w:rPr>
          <w:rFonts w:ascii="Arial" w:hAnsi="Arial" w:cs="Arial"/>
          <w:b/>
          <w:color w:val="002060"/>
          <w:sz w:val="20"/>
          <w:szCs w:val="20"/>
        </w:rPr>
        <w:t xml:space="preserve"> Technology’s “Thermal”</w:t>
      </w:r>
      <w:r w:rsidRPr="00E70B28">
        <w:rPr>
          <w:rFonts w:ascii="Arial" w:hAnsi="Arial" w:cs="Arial"/>
          <w:b/>
          <w:color w:val="002060"/>
          <w:sz w:val="20"/>
          <w:szCs w:val="20"/>
        </w:rPr>
        <w:t xml:space="preserve"> </w:t>
      </w:r>
      <w:r>
        <w:rPr>
          <w:rFonts w:ascii="Arial" w:hAnsi="Arial" w:cs="Arial"/>
          <w:b/>
          <w:color w:val="002060"/>
          <w:sz w:val="20"/>
          <w:szCs w:val="20"/>
        </w:rPr>
        <w:t xml:space="preserve">Parallel Opening </w:t>
      </w:r>
      <w:r w:rsidRPr="00E70B28">
        <w:rPr>
          <w:rFonts w:ascii="Arial" w:hAnsi="Arial" w:cs="Arial"/>
          <w:b/>
          <w:color w:val="002060"/>
          <w:sz w:val="20"/>
          <w:szCs w:val="20"/>
        </w:rPr>
        <w:t>Window System</w:t>
      </w:r>
      <w:r w:rsidRPr="00E70B28">
        <w:rPr>
          <w:rFonts w:ascii="Arial" w:hAnsi="Arial" w:cs="Arial"/>
          <w:sz w:val="20"/>
          <w:szCs w:val="20"/>
        </w:rPr>
        <w:t xml:space="preserve">. </w:t>
      </w:r>
    </w:p>
    <w:p w:rsidR="008D55A3" w:rsidRPr="00E70B28" w:rsidRDefault="008D55A3" w:rsidP="008D55A3">
      <w:pPr>
        <w:numPr>
          <w:ilvl w:val="1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system is available</w:t>
      </w:r>
      <w:r w:rsidRPr="00E70B28">
        <w:rPr>
          <w:rFonts w:ascii="Arial" w:hAnsi="Arial" w:cs="Arial"/>
          <w:sz w:val="20"/>
          <w:szCs w:val="20"/>
        </w:rPr>
        <w:t xml:space="preserve"> in a </w:t>
      </w:r>
      <w:r>
        <w:rPr>
          <w:rFonts w:ascii="Arial" w:hAnsi="Arial" w:cs="Arial"/>
          <w:sz w:val="20"/>
          <w:szCs w:val="20"/>
        </w:rPr>
        <w:t>single or dual colour polyester powder coated</w:t>
      </w:r>
      <w:r w:rsidRPr="00E70B28">
        <w:rPr>
          <w:rFonts w:ascii="Arial" w:hAnsi="Arial" w:cs="Arial"/>
          <w:sz w:val="20"/>
          <w:szCs w:val="20"/>
        </w:rPr>
        <w:t xml:space="preserve"> finish and shall be able to contain double glazed units and inserts as described in their appropriate specification. </w:t>
      </w:r>
    </w:p>
    <w:p w:rsidR="008D55A3" w:rsidRPr="00E70B28" w:rsidRDefault="008D55A3" w:rsidP="008D55A3">
      <w:pPr>
        <w:numPr>
          <w:ilvl w:val="1"/>
          <w:numId w:val="4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 enhanced thermal performance of the windows, screens, doors and their respective inserts, in conjunction with the appropriate glazing specification, shall be capable of meeting the current approved Building Regulations.</w:t>
      </w:r>
    </w:p>
    <w:p w:rsidR="008D55A3" w:rsidRPr="00E55A0E" w:rsidRDefault="008D55A3" w:rsidP="008D55A3">
      <w:pPr>
        <w:numPr>
          <w:ilvl w:val="0"/>
          <w:numId w:val="5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System Supplier:</w:t>
      </w:r>
      <w:r w:rsidRPr="00E55A0E">
        <w:rPr>
          <w:rFonts w:ascii="Arial" w:hAnsi="Arial" w:cs="Arial"/>
          <w:bCs/>
          <w:sz w:val="20"/>
          <w:szCs w:val="20"/>
        </w:rPr>
        <w:t xml:space="preserve"> </w:t>
      </w:r>
    </w:p>
    <w:p w:rsidR="008D55A3" w:rsidRPr="00E55A0E" w:rsidRDefault="008D55A3" w:rsidP="008D55A3">
      <w:pPr>
        <w:numPr>
          <w:ilvl w:val="1"/>
          <w:numId w:val="38"/>
        </w:num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>Metal Technology Ltd., Steeple Road Industrial Estate, Steeple Road, Antrim, Co. Antrim, Northern Irela</w:t>
      </w:r>
      <w:r w:rsidR="000B10A4">
        <w:rPr>
          <w:rFonts w:ascii="Arial" w:hAnsi="Arial" w:cs="Arial"/>
          <w:bCs/>
          <w:sz w:val="20"/>
          <w:szCs w:val="20"/>
        </w:rPr>
        <w:t>nd, BT41 1AB.  Tel: 028 9448 7777</w:t>
      </w:r>
      <w:r w:rsidRPr="00E55A0E">
        <w:rPr>
          <w:rFonts w:ascii="Arial" w:hAnsi="Arial" w:cs="Arial"/>
          <w:bCs/>
          <w:sz w:val="20"/>
          <w:szCs w:val="20"/>
        </w:rPr>
        <w:t>.</w:t>
      </w:r>
    </w:p>
    <w:p w:rsidR="008D55A3" w:rsidRPr="00715105" w:rsidRDefault="008D55A3" w:rsidP="008D55A3">
      <w:pPr>
        <w:numPr>
          <w:ilvl w:val="1"/>
          <w:numId w:val="38"/>
        </w:numPr>
        <w:spacing w:after="0" w:line="240" w:lineRule="auto"/>
        <w:rPr>
          <w:rStyle w:val="Hyperlink"/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Email: </w:t>
      </w:r>
      <w:hyperlink r:id="rId7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sales@metaltechnology.com</w:t>
        </w:r>
      </w:hyperlink>
      <w:r w:rsidRPr="00E55A0E">
        <w:rPr>
          <w:rFonts w:ascii="Arial" w:hAnsi="Arial" w:cs="Arial"/>
          <w:bCs/>
          <w:sz w:val="20"/>
          <w:szCs w:val="20"/>
        </w:rPr>
        <w:t xml:space="preserve"> or Web: </w:t>
      </w:r>
      <w:hyperlink r:id="rId8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www.metaltechnology.com</w:t>
        </w:r>
      </w:hyperlink>
    </w:p>
    <w:p w:rsidR="008D55A3" w:rsidRDefault="008D55A3" w:rsidP="008D55A3">
      <w:pPr>
        <w:numPr>
          <w:ilvl w:val="0"/>
          <w:numId w:val="38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reditation:</w:t>
      </w:r>
    </w:p>
    <w:p w:rsidR="008D55A3" w:rsidRPr="00715105" w:rsidRDefault="008D55A3" w:rsidP="008D55A3">
      <w:pPr>
        <w:numPr>
          <w:ilvl w:val="1"/>
          <w:numId w:val="38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The Systems Company is to have ISO 9001 Quality Management Standard, and ISO 14001 Environmental Management Systems Standard.</w:t>
      </w:r>
    </w:p>
    <w:p w:rsidR="008D55A3" w:rsidRPr="00E55A0E" w:rsidRDefault="008D55A3" w:rsidP="008D55A3">
      <w:pPr>
        <w:pStyle w:val="BodyText2"/>
        <w:numPr>
          <w:ilvl w:val="0"/>
          <w:numId w:val="38"/>
        </w:numPr>
        <w:spacing w:after="0" w:line="240" w:lineRule="auto"/>
        <w:rPr>
          <w:rFonts w:ascii="Arial" w:hAnsi="Arial" w:cs="Arial"/>
          <w:bCs/>
          <w:iCs/>
          <w:sz w:val="20"/>
        </w:rPr>
      </w:pPr>
      <w:r>
        <w:rPr>
          <w:rFonts w:ascii="Arial" w:hAnsi="Arial" w:cs="Arial"/>
          <w:iCs/>
          <w:sz w:val="20"/>
        </w:rPr>
        <w:t>Installation</w:t>
      </w:r>
      <w:r w:rsidRPr="00E55A0E">
        <w:rPr>
          <w:rFonts w:ascii="Arial" w:hAnsi="Arial" w:cs="Arial"/>
          <w:iCs/>
          <w:sz w:val="20"/>
        </w:rPr>
        <w:t xml:space="preserve"> Partners: </w:t>
      </w:r>
    </w:p>
    <w:p w:rsidR="008D55A3" w:rsidRPr="00E70B28" w:rsidRDefault="008D55A3" w:rsidP="008D55A3">
      <w:pPr>
        <w:pStyle w:val="BodyText2"/>
        <w:numPr>
          <w:ilvl w:val="1"/>
          <w:numId w:val="38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 list of </w:t>
      </w:r>
      <w:r w:rsidRPr="00E70B28">
        <w:rPr>
          <w:rFonts w:ascii="Arial" w:hAnsi="Arial" w:cs="Arial"/>
          <w:iCs/>
          <w:sz w:val="20"/>
          <w:u w:val="single"/>
        </w:rPr>
        <w:t>specific and approved</w:t>
      </w:r>
      <w:r w:rsidRPr="00E70B28">
        <w:rPr>
          <w:rFonts w:ascii="Arial" w:hAnsi="Arial" w:cs="Arial"/>
          <w:bCs/>
          <w:iCs/>
          <w:sz w:val="20"/>
        </w:rPr>
        <w:t xml:space="preserve"> fabrication partners for this installation can be made available to the main contractor on request (Please contact your Metal Technology Regional Manager for details).</w:t>
      </w:r>
    </w:p>
    <w:p w:rsidR="008D55A3" w:rsidRPr="00E70B28" w:rsidRDefault="008D55A3" w:rsidP="008D55A3">
      <w:pPr>
        <w:pStyle w:val="BodyText2"/>
        <w:numPr>
          <w:ilvl w:val="1"/>
          <w:numId w:val="38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iCs/>
          <w:sz w:val="20"/>
        </w:rPr>
        <w:t>The fabricator shall make provision for prod</w:t>
      </w:r>
      <w:r>
        <w:rPr>
          <w:rFonts w:ascii="Arial" w:hAnsi="Arial" w:cs="Arial"/>
          <w:iCs/>
          <w:sz w:val="20"/>
        </w:rPr>
        <w:t xml:space="preserve">ucing construction drawings for </w:t>
      </w:r>
      <w:r w:rsidRPr="00E70B28">
        <w:rPr>
          <w:rFonts w:ascii="Arial" w:hAnsi="Arial" w:cs="Arial"/>
          <w:iCs/>
          <w:sz w:val="20"/>
        </w:rPr>
        <w:t>approval prior to commencing works.</w:t>
      </w:r>
    </w:p>
    <w:p w:rsidR="008D55A3" w:rsidRDefault="008D55A3" w:rsidP="008D55A3">
      <w:pPr>
        <w:numPr>
          <w:ilvl w:val="0"/>
          <w:numId w:val="3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Installation:</w:t>
      </w:r>
      <w:r>
        <w:rPr>
          <w:rFonts w:ascii="Arial" w:hAnsi="Arial" w:cs="Arial"/>
          <w:sz w:val="20"/>
          <w:szCs w:val="20"/>
        </w:rPr>
        <w:t xml:space="preserve"> </w:t>
      </w:r>
    </w:p>
    <w:p w:rsidR="008D55A3" w:rsidRDefault="008D55A3" w:rsidP="008D55A3">
      <w:pPr>
        <w:numPr>
          <w:ilvl w:val="1"/>
          <w:numId w:val="3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 xml:space="preserve">The ‘CWCT Standard for Systemised Building Envelopes’ is to be used as a reference for all projects containing curtain walling/windows/doors. </w:t>
      </w:r>
    </w:p>
    <w:p w:rsidR="008D55A3" w:rsidRPr="00715105" w:rsidRDefault="008D55A3" w:rsidP="008D55A3">
      <w:pPr>
        <w:numPr>
          <w:ilvl w:val="1"/>
          <w:numId w:val="3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glazed elements within this package</w:t>
      </w:r>
      <w:r w:rsidRPr="00715105">
        <w:rPr>
          <w:rFonts w:ascii="Arial" w:hAnsi="Arial" w:cs="Arial"/>
          <w:sz w:val="20"/>
          <w:szCs w:val="20"/>
        </w:rPr>
        <w:t xml:space="preserve"> should be installed by experienced and qualifi</w:t>
      </w:r>
      <w:r w:rsidR="009A1799">
        <w:rPr>
          <w:rFonts w:ascii="Arial" w:hAnsi="Arial" w:cs="Arial"/>
          <w:sz w:val="20"/>
          <w:szCs w:val="20"/>
        </w:rPr>
        <w:t xml:space="preserve">ed personnel, possessing </w:t>
      </w:r>
      <w:r w:rsidRPr="00715105">
        <w:rPr>
          <w:rFonts w:ascii="Arial" w:hAnsi="Arial" w:cs="Arial"/>
          <w:sz w:val="20"/>
          <w:szCs w:val="20"/>
        </w:rPr>
        <w:t>a re</w:t>
      </w:r>
      <w:r w:rsidR="009A1799">
        <w:rPr>
          <w:rFonts w:ascii="Arial" w:hAnsi="Arial" w:cs="Arial"/>
          <w:sz w:val="20"/>
          <w:szCs w:val="20"/>
        </w:rPr>
        <w:t>cognised i</w:t>
      </w:r>
      <w:r w:rsidRPr="00715105">
        <w:rPr>
          <w:rFonts w:ascii="Arial" w:hAnsi="Arial" w:cs="Arial"/>
          <w:sz w:val="20"/>
          <w:szCs w:val="20"/>
        </w:rPr>
        <w:t>nstaller</w:t>
      </w:r>
      <w:r w:rsidR="009A1799">
        <w:rPr>
          <w:rFonts w:ascii="Arial" w:hAnsi="Arial" w:cs="Arial"/>
          <w:sz w:val="20"/>
          <w:szCs w:val="20"/>
        </w:rPr>
        <w:t>’</w:t>
      </w:r>
      <w:r w:rsidRPr="00715105">
        <w:rPr>
          <w:rFonts w:ascii="Arial" w:hAnsi="Arial" w:cs="Arial"/>
          <w:sz w:val="20"/>
          <w:szCs w:val="20"/>
        </w:rPr>
        <w:t>s qualification.</w:t>
      </w:r>
    </w:p>
    <w:p w:rsidR="008D55A3" w:rsidRPr="00E70B28" w:rsidRDefault="008D55A3" w:rsidP="008D55A3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Product Reference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8D55A3" w:rsidRPr="00E70B28" w:rsidRDefault="00E25879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002060"/>
          <w:sz w:val="20"/>
          <w:szCs w:val="20"/>
        </w:rPr>
      </w:pPr>
      <w:r>
        <w:rPr>
          <w:rFonts w:ascii="Arial" w:hAnsi="Arial" w:cs="Arial"/>
          <w:color w:val="002060"/>
          <w:sz w:val="20"/>
          <w:szCs w:val="20"/>
        </w:rPr>
        <w:t>System 4-35Hi Thermally Broken</w:t>
      </w:r>
      <w:r w:rsidR="008D55A3" w:rsidRPr="00E70B28">
        <w:rPr>
          <w:rFonts w:ascii="Arial" w:hAnsi="Arial" w:cs="Arial"/>
          <w:color w:val="002060"/>
          <w:sz w:val="20"/>
          <w:szCs w:val="20"/>
        </w:rPr>
        <w:t xml:space="preserve"> Polyamide </w:t>
      </w:r>
      <w:r w:rsidR="008D55A3">
        <w:rPr>
          <w:rFonts w:ascii="Arial" w:hAnsi="Arial" w:cs="Arial"/>
          <w:color w:val="002060"/>
          <w:sz w:val="20"/>
          <w:szCs w:val="20"/>
        </w:rPr>
        <w:t>Parallel Opening</w:t>
      </w:r>
      <w:r w:rsidR="008D55A3" w:rsidRPr="00E70B28">
        <w:rPr>
          <w:rFonts w:ascii="Arial" w:hAnsi="Arial" w:cs="Arial"/>
          <w:color w:val="002060"/>
          <w:sz w:val="20"/>
          <w:szCs w:val="20"/>
        </w:rPr>
        <w:t xml:space="preserve"> Window.</w:t>
      </w:r>
    </w:p>
    <w:p w:rsidR="008D55A3" w:rsidRPr="00E70B28" w:rsidRDefault="008D55A3" w:rsidP="008D55A3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Materials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8D55A3" w:rsidRPr="00950E68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All profiles to be extruded from aluminium alloy 6060 T6,</w:t>
      </w:r>
      <w:r>
        <w:rPr>
          <w:rFonts w:ascii="Arial" w:hAnsi="Arial" w:cs="Arial"/>
          <w:sz w:val="20"/>
          <w:szCs w:val="20"/>
        </w:rPr>
        <w:t xml:space="preserve"> T5 or T4 to BS EN 12020-2 / BS 755-9</w:t>
      </w:r>
      <w:r w:rsidRPr="00E70B28">
        <w:rPr>
          <w:rFonts w:ascii="Arial" w:hAnsi="Arial" w:cs="Arial"/>
          <w:sz w:val="20"/>
          <w:szCs w:val="20"/>
        </w:rPr>
        <w:t xml:space="preserve"> and with polyamide thermal break sections manufactured from glass reinforced nylon sections capable of withstanding temperatures in excess of 200 ºC. </w:t>
      </w:r>
    </w:p>
    <w:p w:rsidR="008D55A3" w:rsidRPr="00E55A0E" w:rsidRDefault="008D55A3" w:rsidP="008D55A3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Finish: </w:t>
      </w:r>
    </w:p>
    <w:p w:rsidR="008D55A3" w:rsidRPr="00E55A0E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The finish to all aluminium profiles shall generally be Polyester Powder Coated to BS EN 12206 in a standard RAL colour to satisfy a corrosion classification as defined by the powder manufacturer.</w:t>
      </w:r>
    </w:p>
    <w:p w:rsidR="008D55A3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Powder coat shall be applied to an </w:t>
      </w:r>
      <w:r>
        <w:rPr>
          <w:rFonts w:ascii="Arial" w:hAnsi="Arial" w:cs="Arial"/>
          <w:sz w:val="20"/>
          <w:szCs w:val="20"/>
        </w:rPr>
        <w:t>average thickness of 60 microns.</w:t>
      </w:r>
    </w:p>
    <w:p w:rsidR="008D55A3" w:rsidRPr="000104CB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All powder coating shall be supported by a manufacturers/applicators </w:t>
      </w:r>
      <w:r>
        <w:rPr>
          <w:rFonts w:ascii="Arial" w:hAnsi="Arial" w:cs="Arial"/>
          <w:sz w:val="20"/>
          <w:szCs w:val="20"/>
        </w:rPr>
        <w:t xml:space="preserve">20 year </w:t>
      </w:r>
      <w:r w:rsidRPr="000104CB">
        <w:rPr>
          <w:rFonts w:ascii="Arial" w:hAnsi="Arial" w:cs="Arial"/>
          <w:sz w:val="20"/>
          <w:szCs w:val="20"/>
        </w:rPr>
        <w:t xml:space="preserve">guarantee for a standard grade finish subject to the applicators approval. </w:t>
      </w:r>
    </w:p>
    <w:p w:rsidR="008D55A3" w:rsidRPr="00E55A0E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Project requirements must be clearly identified by the design team responsible.</w:t>
      </w:r>
    </w:p>
    <w:p w:rsidR="008D55A3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Colour Ral ……..</w:t>
      </w:r>
    </w:p>
    <w:p w:rsidR="008D55A3" w:rsidRPr="005D35BE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>External Finish: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>Colour Ral ……..</w:t>
      </w:r>
    </w:p>
    <w:p w:rsidR="008D55A3" w:rsidRPr="00E70B28" w:rsidRDefault="008D55A3" w:rsidP="008D55A3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Performance: </w:t>
      </w:r>
    </w:p>
    <w:p w:rsidR="008D55A3" w:rsidRPr="00E70B28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 windows to provide Class IV weather t</w:t>
      </w:r>
      <w:r>
        <w:rPr>
          <w:rFonts w:ascii="Arial" w:hAnsi="Arial" w:cs="Arial"/>
          <w:sz w:val="20"/>
          <w:szCs w:val="20"/>
        </w:rPr>
        <w:t>ightness as defined by BS 6375 Part 1</w:t>
      </w:r>
      <w:r w:rsidRPr="00E70B28">
        <w:rPr>
          <w:rFonts w:ascii="Arial" w:hAnsi="Arial" w:cs="Arial"/>
          <w:sz w:val="20"/>
          <w:szCs w:val="20"/>
        </w:rPr>
        <w:t xml:space="preserve"> (Air 600 Pa class IV, Water 600 Pa, and Wind 2400 Pa).</w:t>
      </w:r>
    </w:p>
    <w:p w:rsidR="008D55A3" w:rsidRPr="00E70B28" w:rsidRDefault="008D55A3" w:rsidP="008D55A3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sz w:val="20"/>
          <w:szCs w:val="20"/>
        </w:rPr>
        <w:lastRenderedPageBreak/>
        <w:t>Exposure</w:t>
      </w:r>
      <w:r w:rsidRPr="00E70B28">
        <w:rPr>
          <w:rFonts w:ascii="Arial" w:hAnsi="Arial" w:cs="Arial"/>
          <w:sz w:val="20"/>
          <w:szCs w:val="20"/>
        </w:rPr>
        <w:t xml:space="preserve">: </w:t>
      </w:r>
    </w:p>
    <w:p w:rsidR="008D55A3" w:rsidRPr="00950E68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Design Wind Pressure to be determined in accord</w:t>
      </w:r>
      <w:r>
        <w:rPr>
          <w:rFonts w:ascii="Arial" w:hAnsi="Arial" w:cs="Arial"/>
          <w:sz w:val="20"/>
          <w:szCs w:val="20"/>
        </w:rPr>
        <w:t>ance with BS 6399 - Part 2</w:t>
      </w:r>
      <w:r w:rsidRPr="00E70B28">
        <w:rPr>
          <w:rFonts w:ascii="Arial" w:hAnsi="Arial" w:cs="Arial"/>
          <w:sz w:val="20"/>
          <w:szCs w:val="20"/>
        </w:rPr>
        <w:t>.</w:t>
      </w:r>
    </w:p>
    <w:p w:rsidR="008D55A3" w:rsidRPr="00E55A0E" w:rsidRDefault="008D55A3" w:rsidP="008D55A3">
      <w:pPr>
        <w:numPr>
          <w:ilvl w:val="0"/>
          <w:numId w:val="3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Thermal Performance: </w:t>
      </w:r>
    </w:p>
    <w:p w:rsidR="008D55A3" w:rsidRPr="00E55A0E" w:rsidRDefault="008D55A3" w:rsidP="008D55A3">
      <w:pPr>
        <w:numPr>
          <w:ilvl w:val="1"/>
          <w:numId w:val="40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zed </w:t>
      </w:r>
      <w:r>
        <w:rPr>
          <w:rFonts w:ascii="Arial" w:hAnsi="Arial" w:cs="Arial"/>
          <w:sz w:val="20"/>
          <w:szCs w:val="20"/>
        </w:rPr>
        <w:t>curtain walling</w:t>
      </w:r>
      <w:r w:rsidRPr="00E55A0E">
        <w:rPr>
          <w:rFonts w:ascii="Arial" w:hAnsi="Arial" w:cs="Arial"/>
          <w:sz w:val="20"/>
          <w:szCs w:val="20"/>
        </w:rPr>
        <w:t>, windows, doors and their respective inserts, in conjunction with the appropri</w:t>
      </w:r>
      <w:r w:rsidR="00130CD4">
        <w:rPr>
          <w:rFonts w:ascii="Arial" w:hAnsi="Arial" w:cs="Arial"/>
          <w:sz w:val="20"/>
          <w:szCs w:val="20"/>
        </w:rPr>
        <w:t>ate glazing specification, should</w:t>
      </w:r>
      <w:r w:rsidRPr="00E55A0E">
        <w:rPr>
          <w:rFonts w:ascii="Arial" w:hAnsi="Arial" w:cs="Arial"/>
          <w:sz w:val="20"/>
          <w:szCs w:val="20"/>
        </w:rPr>
        <w:t xml:space="preserve"> be capable of meeting the current approved Building Regulation.</w:t>
      </w:r>
    </w:p>
    <w:p w:rsidR="008D55A3" w:rsidRPr="009E0EC4" w:rsidRDefault="008D55A3" w:rsidP="008D55A3">
      <w:pPr>
        <w:numPr>
          <w:ilvl w:val="1"/>
          <w:numId w:val="40"/>
        </w:numPr>
        <w:spacing w:after="0" w:line="240" w:lineRule="auto"/>
        <w:rPr>
          <w:rFonts w:ascii="Arial" w:hAnsi="Arial" w:cs="Arial"/>
          <w:color w:val="FF0000"/>
          <w:sz w:val="20"/>
          <w:szCs w:val="20"/>
          <w:u w:val="single"/>
        </w:rPr>
      </w:pPr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eighted Average U</w:t>
      </w:r>
      <w:r>
        <w:rPr>
          <w:rFonts w:ascii="Arial" w:hAnsi="Arial" w:cs="Arial"/>
          <w:bCs/>
          <w:iCs/>
          <w:color w:val="FF0000"/>
          <w:sz w:val="20"/>
          <w:szCs w:val="20"/>
        </w:rPr>
        <w:t>-value:</w:t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  <w:t>………..</w:t>
      </w:r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/m²K.</w:t>
      </w:r>
    </w:p>
    <w:p w:rsidR="008D55A3" w:rsidRPr="009E0EC4" w:rsidRDefault="008D55A3" w:rsidP="008D55A3">
      <w:pPr>
        <w:numPr>
          <w:ilvl w:val="1"/>
          <w:numId w:val="40"/>
        </w:num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Details/evidence of all calculations/methods of determining the required project average U-value for the curtain walling screens and their respect inserts shall be submitted by the fabricator with all tender submissions for approval by </w:t>
      </w:r>
      <w:r w:rsidRPr="00E55A0E">
        <w:rPr>
          <w:rFonts w:ascii="Arial" w:hAnsi="Arial" w:cs="Arial"/>
          <w:sz w:val="20"/>
          <w:szCs w:val="20"/>
        </w:rPr>
        <w:t>the project Architect</w:t>
      </w:r>
      <w:r>
        <w:rPr>
          <w:rFonts w:ascii="Arial" w:hAnsi="Arial" w:cs="Arial"/>
          <w:sz w:val="20"/>
          <w:szCs w:val="20"/>
        </w:rPr>
        <w:t>.</w:t>
      </w:r>
    </w:p>
    <w:p w:rsidR="008D55A3" w:rsidRPr="005B1920" w:rsidRDefault="008D55A3" w:rsidP="008D55A3">
      <w:pPr>
        <w:pStyle w:val="NoSpacing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 xml:space="preserve">Structure: </w:t>
      </w:r>
    </w:p>
    <w:p w:rsidR="008D55A3" w:rsidRPr="005B1920" w:rsidRDefault="008D55A3" w:rsidP="008D55A3">
      <w:pPr>
        <w:pStyle w:val="NoSpacing"/>
        <w:numPr>
          <w:ilvl w:val="1"/>
          <w:numId w:val="36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structural profiles to be designed so as the maximum deflection of any member shall not exceed L/175 of its span with any evidence of any permanent deformation once the load has been removed.</w:t>
      </w:r>
    </w:p>
    <w:p w:rsidR="008D55A3" w:rsidRPr="005B1920" w:rsidRDefault="008D55A3" w:rsidP="008D55A3">
      <w:pPr>
        <w:pStyle w:val="NoSpacing"/>
        <w:numPr>
          <w:ilvl w:val="1"/>
          <w:numId w:val="36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vents shall be sized in accordance with the guidelines detailed in Metal Technology’s technical literature.</w:t>
      </w:r>
    </w:p>
    <w:p w:rsidR="008D55A3" w:rsidRDefault="008D55A3" w:rsidP="008D55A3">
      <w:pPr>
        <w:pStyle w:val="NoSpacing"/>
        <w:numPr>
          <w:ilvl w:val="1"/>
          <w:numId w:val="15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sz w:val="20"/>
        </w:rPr>
        <w:t xml:space="preserve">All structural profiles’ stability and suitability must be confirmed by the fabricators engineers. </w:t>
      </w:r>
    </w:p>
    <w:p w:rsidR="008D55A3" w:rsidRPr="007C08B2" w:rsidRDefault="008D55A3" w:rsidP="008D55A3">
      <w:pPr>
        <w:pStyle w:val="NoSpacing"/>
        <w:numPr>
          <w:ilvl w:val="1"/>
          <w:numId w:val="15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bCs/>
          <w:sz w:val="20"/>
        </w:rPr>
        <w:t>Details/evidence of all calculations shall be submitted by the fabricator with for approval prior to commencing installation.</w:t>
      </w:r>
    </w:p>
    <w:p w:rsidR="008D55A3" w:rsidRPr="00B05299" w:rsidRDefault="008D55A3" w:rsidP="008D55A3">
      <w:pPr>
        <w:pStyle w:val="NoSpacing"/>
        <w:numPr>
          <w:ilvl w:val="0"/>
          <w:numId w:val="15"/>
        </w:numPr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>Construction:</w:t>
      </w:r>
    </w:p>
    <w:p w:rsidR="008D55A3" w:rsidRPr="00EA4C0F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windows shall be manufactured, installed and glazed in strict accordance with Metal Technology’s instructions and guidelines as set down in the appropriate technical litera</w:t>
      </w:r>
      <w:r>
        <w:rPr>
          <w:rFonts w:ascii="Arial" w:hAnsi="Arial" w:cs="Arial"/>
          <w:sz w:val="20"/>
        </w:rPr>
        <w:t>ture</w:t>
      </w:r>
      <w:r w:rsidRPr="00EA4C0F">
        <w:rPr>
          <w:rFonts w:ascii="Arial" w:hAnsi="Arial" w:cs="Arial"/>
          <w:sz w:val="20"/>
        </w:rPr>
        <w:t>.</w:t>
      </w:r>
    </w:p>
    <w:p w:rsidR="008D55A3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746004">
        <w:rPr>
          <w:rFonts w:ascii="Arial" w:hAnsi="Arial" w:cs="Arial"/>
          <w:sz w:val="20"/>
        </w:rPr>
        <w:t>All opening window</w:t>
      </w:r>
      <w:r>
        <w:rPr>
          <w:rFonts w:ascii="Arial" w:hAnsi="Arial" w:cs="Arial"/>
          <w:sz w:val="20"/>
        </w:rPr>
        <w:t xml:space="preserve">s shall perform with a parallel </w:t>
      </w:r>
      <w:r w:rsidRPr="00746004">
        <w:rPr>
          <w:rFonts w:ascii="Arial" w:hAnsi="Arial" w:cs="Arial"/>
          <w:sz w:val="20"/>
        </w:rPr>
        <w:t>open out operation</w:t>
      </w:r>
      <w:r>
        <w:rPr>
          <w:rFonts w:ascii="Arial" w:hAnsi="Arial" w:cs="Arial"/>
          <w:sz w:val="20"/>
        </w:rPr>
        <w:t>.</w:t>
      </w:r>
    </w:p>
    <w:p w:rsidR="008D55A3" w:rsidRPr="00746004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746004">
        <w:rPr>
          <w:rFonts w:ascii="Arial" w:hAnsi="Arial" w:cs="Arial"/>
          <w:sz w:val="20"/>
        </w:rPr>
        <w:t xml:space="preserve">Minimum depth of </w:t>
      </w:r>
      <w:r>
        <w:rPr>
          <w:rFonts w:ascii="Arial" w:hAnsi="Arial" w:cs="Arial"/>
          <w:sz w:val="20"/>
        </w:rPr>
        <w:t>outer frame sections shall be 75mm incorporating two 35</w:t>
      </w:r>
      <w:r w:rsidRPr="00746004">
        <w:rPr>
          <w:rFonts w:ascii="Arial" w:hAnsi="Arial" w:cs="Arial"/>
          <w:sz w:val="20"/>
        </w:rPr>
        <w:t>mm polyamide thermal break sections within the window profiles.</w:t>
      </w:r>
    </w:p>
    <w:p w:rsidR="008D55A3" w:rsidRPr="00EA4C0F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</w:t>
      </w:r>
      <w:r w:rsidRPr="00EA4C0F">
        <w:rPr>
          <w:rFonts w:ascii="Arial" w:hAnsi="Arial" w:cs="Arial"/>
          <w:sz w:val="20"/>
        </w:rPr>
        <w:t>indows should be coupled as necessary.</w:t>
      </w:r>
    </w:p>
    <w:p w:rsidR="008D55A3" w:rsidRPr="00EA4C0F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outer</w:t>
      </w:r>
      <w:r>
        <w:rPr>
          <w:rFonts w:ascii="Arial" w:hAnsi="Arial" w:cs="Arial"/>
          <w:sz w:val="20"/>
        </w:rPr>
        <w:t xml:space="preserve"> frame and vent frame members shall</w:t>
      </w:r>
      <w:r w:rsidRPr="00EA4C0F">
        <w:rPr>
          <w:rFonts w:ascii="Arial" w:hAnsi="Arial" w:cs="Arial"/>
          <w:sz w:val="20"/>
        </w:rPr>
        <w:t xml:space="preserve"> be 45° mitred corner construction and reinforced by means of extruded aluminium cleats with stainless steel corner braces. </w:t>
      </w:r>
    </w:p>
    <w:p w:rsidR="008D55A3" w:rsidRPr="00EA4C0F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corner joints shall be pneumatically crimped and secured wi</w:t>
      </w:r>
      <w:r>
        <w:rPr>
          <w:rFonts w:ascii="Arial" w:hAnsi="Arial" w:cs="Arial"/>
          <w:sz w:val="20"/>
        </w:rPr>
        <w:t>th a two part adhesive</w:t>
      </w:r>
      <w:r w:rsidRPr="00EA4C0F">
        <w:rPr>
          <w:rFonts w:ascii="Arial" w:hAnsi="Arial" w:cs="Arial"/>
          <w:sz w:val="20"/>
        </w:rPr>
        <w:t xml:space="preserve">. </w:t>
      </w:r>
    </w:p>
    <w:p w:rsidR="008D55A3" w:rsidRPr="00EA4C0F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mullions transoms shall be square cut, shaped and secured using suitable stainless steel screws driven into integral screw ports within the sections where required. </w:t>
      </w:r>
    </w:p>
    <w:p w:rsidR="008D55A3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Cruciform cleats to be used were required. </w:t>
      </w:r>
    </w:p>
    <w:p w:rsidR="008D55A3" w:rsidRPr="00EA4C0F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“T” joints should be sealed during construction using suitable ‘</w:t>
      </w:r>
      <w:r>
        <w:rPr>
          <w:rFonts w:ascii="Arial" w:hAnsi="Arial" w:cs="Arial"/>
          <w:sz w:val="20"/>
        </w:rPr>
        <w:t>small gap’ sealant</w:t>
      </w:r>
      <w:r w:rsidRPr="00EA4C0F">
        <w:rPr>
          <w:rFonts w:ascii="Arial" w:hAnsi="Arial" w:cs="Arial"/>
          <w:sz w:val="20"/>
        </w:rPr>
        <w:t>.</w:t>
      </w:r>
    </w:p>
    <w:p w:rsidR="008D55A3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gasket joints within the frame must be sealed using a suitable sealant.</w:t>
      </w:r>
    </w:p>
    <w:p w:rsidR="008D55A3" w:rsidRPr="009F6418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The windows shall incorporate an internal pressure equalised drainage system with external snap on </w:t>
      </w:r>
      <w:r>
        <w:rPr>
          <w:rFonts w:ascii="Arial" w:hAnsi="Arial" w:cs="Arial"/>
          <w:sz w:val="20"/>
        </w:rPr>
        <w:t xml:space="preserve">drainage </w:t>
      </w:r>
      <w:r w:rsidRPr="00EA4C0F">
        <w:rPr>
          <w:rFonts w:ascii="Arial" w:hAnsi="Arial" w:cs="Arial"/>
          <w:sz w:val="20"/>
        </w:rPr>
        <w:t xml:space="preserve">cover caps. </w:t>
      </w:r>
    </w:p>
    <w:p w:rsidR="008D55A3" w:rsidRPr="00775263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All windows shall be designed and manufactured in compliance with </w:t>
      </w:r>
      <w:r>
        <w:rPr>
          <w:rFonts w:ascii="Arial" w:hAnsi="Arial" w:cs="Arial"/>
          <w:sz w:val="20"/>
        </w:rPr>
        <w:t>the relevant British Standards.</w:t>
      </w:r>
    </w:p>
    <w:p w:rsidR="00E266A5" w:rsidRPr="00775263" w:rsidRDefault="00E266A5" w:rsidP="00E266A5">
      <w:pPr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E266A5" w:rsidRPr="00775263" w:rsidRDefault="00E266A5" w:rsidP="00E266A5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>All windows shall incorporate cill liner profile to accommodate made to measure bespoke push fit aluminium cill pressing (please consult with your Metal Technology’s Architectural Advisor for available options).</w:t>
      </w:r>
    </w:p>
    <w:p w:rsidR="00E266A5" w:rsidRPr="00775263" w:rsidRDefault="00E266A5" w:rsidP="00E266A5">
      <w:pPr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>
        <w:rPr>
          <w:rFonts w:ascii="Arial" w:hAnsi="Arial" w:cs="Arial"/>
          <w:bCs/>
          <w:iCs/>
          <w:color w:val="808080"/>
          <w:sz w:val="20"/>
          <w:szCs w:val="20"/>
        </w:rPr>
        <w:t>(Option B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E266A5" w:rsidRPr="00775263" w:rsidRDefault="00E266A5" w:rsidP="00E266A5">
      <w:pPr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All windows shall be fabricated using Metal Technology’s Panel Adaptor Profiles allowing easy integration within the proposed panel system. </w:t>
      </w:r>
    </w:p>
    <w:p w:rsidR="008D55A3" w:rsidRPr="00E70B28" w:rsidRDefault="008D55A3" w:rsidP="008D55A3">
      <w:pPr>
        <w:pStyle w:val="BodyText2"/>
        <w:numPr>
          <w:ilvl w:val="0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sz w:val="20"/>
        </w:rPr>
        <w:t>Glazing System:</w:t>
      </w:r>
      <w:r w:rsidRPr="00E70B28">
        <w:rPr>
          <w:rFonts w:ascii="Arial" w:hAnsi="Arial" w:cs="Arial"/>
          <w:bCs/>
          <w:iCs/>
          <w:sz w:val="20"/>
        </w:rPr>
        <w:t xml:space="preserve"> </w:t>
      </w:r>
    </w:p>
    <w:p w:rsidR="008D55A3" w:rsidRPr="00E70B28" w:rsidRDefault="008D55A3" w:rsidP="008D55A3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ll double glazed units, panels and inserts shall be supported continuously along all four edges by specialised glazing support blocks. </w:t>
      </w:r>
    </w:p>
    <w:p w:rsidR="008D55A3" w:rsidRPr="00E70B28" w:rsidRDefault="008D55A3" w:rsidP="008D55A3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All windows sh</w:t>
      </w:r>
      <w:r>
        <w:rPr>
          <w:rFonts w:ascii="Arial" w:hAnsi="Arial" w:cs="Arial"/>
          <w:bCs/>
          <w:iCs/>
          <w:sz w:val="20"/>
        </w:rPr>
        <w:t>all be dry glazed using</w:t>
      </w:r>
      <w:r w:rsidRPr="00E70B28">
        <w:rPr>
          <w:rFonts w:ascii="Arial" w:hAnsi="Arial" w:cs="Arial"/>
          <w:bCs/>
          <w:iCs/>
          <w:sz w:val="20"/>
        </w:rPr>
        <w:t xml:space="preserve"> ‘snap in’ extruded aluminium beads. </w:t>
      </w:r>
    </w:p>
    <w:p w:rsidR="008D55A3" w:rsidRPr="00E70B28" w:rsidRDefault="008D55A3" w:rsidP="008D55A3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Metal Te</w:t>
      </w:r>
      <w:r>
        <w:rPr>
          <w:rFonts w:ascii="Arial" w:hAnsi="Arial" w:cs="Arial"/>
          <w:bCs/>
          <w:iCs/>
          <w:sz w:val="20"/>
        </w:rPr>
        <w:t>chnology’s standard</w:t>
      </w:r>
      <w:r w:rsidRPr="00E70B28">
        <w:rPr>
          <w:rFonts w:ascii="Arial" w:hAnsi="Arial" w:cs="Arial"/>
          <w:bCs/>
          <w:iCs/>
          <w:sz w:val="20"/>
        </w:rPr>
        <w:t xml:space="preserve">, co-extruded PVC Nitrile captive ‘E’ gaskets externally and wedge gasket internally. </w:t>
      </w:r>
    </w:p>
    <w:p w:rsidR="008D55A3" w:rsidRPr="00E70B28" w:rsidRDefault="008D55A3" w:rsidP="008D55A3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lastRenderedPageBreak/>
        <w:t xml:space="preserve">The corners of the gaskets shall be accurately mitred together and sealed to ensure an effective joint. </w:t>
      </w:r>
    </w:p>
    <w:p w:rsidR="008D55A3" w:rsidRPr="00E70B28" w:rsidRDefault="008D55A3" w:rsidP="008D55A3">
      <w:pPr>
        <w:pStyle w:val="BodyText2"/>
        <w:numPr>
          <w:ilvl w:val="1"/>
          <w:numId w:val="15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Setting blocks and location pieces shall be fitted in accordance with BS 6262 in order to ensure the windows are maintained square and rigid.</w:t>
      </w:r>
    </w:p>
    <w:p w:rsidR="008D55A3" w:rsidRPr="00E55A0E" w:rsidRDefault="008D55A3" w:rsidP="008D55A3">
      <w:pPr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Sealed Unit Details: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:rsidR="008D55A3" w:rsidRPr="00E55A0E" w:rsidRDefault="008D55A3" w:rsidP="008D55A3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>Where clearly indicated, all curtain walling screens, windows and doors shall contain sealed units, which shall be manufactured in accordance with BS EN 1279 Parts 2 and 3 and carry the necessary and appropriate guarantee.</w:t>
      </w:r>
    </w:p>
    <w:p w:rsidR="008D55A3" w:rsidRPr="00E55A0E" w:rsidRDefault="008D55A3" w:rsidP="008D55A3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8D55A3" w:rsidRPr="00EB043F" w:rsidRDefault="008D55A3" w:rsidP="008D55A3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8D55A3" w:rsidRPr="00EB043F" w:rsidRDefault="009A1799" w:rsidP="008D55A3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ll glass units shall be gas</w:t>
      </w:r>
      <w:r w:rsidR="008D55A3" w:rsidRPr="00E55A0E">
        <w:rPr>
          <w:rFonts w:ascii="Arial" w:hAnsi="Arial" w:cs="Arial"/>
          <w:color w:val="000000"/>
          <w:sz w:val="20"/>
          <w:szCs w:val="20"/>
        </w:rPr>
        <w:t xml:space="preserve"> filled with warm edge spacer </w:t>
      </w:r>
      <w:r w:rsidR="008D55A3">
        <w:rPr>
          <w:rFonts w:ascii="Arial" w:hAnsi="Arial" w:cs="Arial"/>
          <w:color w:val="000000"/>
          <w:sz w:val="20"/>
          <w:szCs w:val="20"/>
        </w:rPr>
        <w:t>with exact specification</w:t>
      </w:r>
      <w:r w:rsidR="008D55A3"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 w:rsidR="008D55A3">
        <w:rPr>
          <w:rFonts w:ascii="Arial" w:hAnsi="Arial" w:cs="Arial"/>
          <w:color w:val="000000"/>
          <w:sz w:val="20"/>
          <w:szCs w:val="20"/>
        </w:rPr>
        <w:t>.</w:t>
      </w:r>
      <w:r w:rsidR="008D55A3"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8D55A3" w:rsidRPr="000E505E" w:rsidRDefault="008D55A3" w:rsidP="008D55A3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ere s</w:t>
      </w:r>
      <w:r w:rsidRPr="000E505E">
        <w:rPr>
          <w:rFonts w:ascii="Arial" w:hAnsi="Arial" w:cs="Arial"/>
          <w:sz w:val="20"/>
          <w:szCs w:val="20"/>
        </w:rPr>
        <w:t xml:space="preserve">olar control glass </w:t>
      </w:r>
      <w:r>
        <w:rPr>
          <w:rFonts w:ascii="Arial" w:hAnsi="Arial" w:cs="Arial"/>
          <w:sz w:val="20"/>
          <w:szCs w:val="20"/>
        </w:rPr>
        <w:t xml:space="preserve">is </w:t>
      </w:r>
      <w:r w:rsidRPr="000E505E">
        <w:rPr>
          <w:rFonts w:ascii="Arial" w:hAnsi="Arial" w:cs="Arial"/>
          <w:sz w:val="20"/>
          <w:szCs w:val="20"/>
        </w:rPr>
        <w:t>applicable</w:t>
      </w:r>
      <w:r>
        <w:rPr>
          <w:rFonts w:ascii="Arial" w:hAnsi="Arial" w:cs="Arial"/>
          <w:sz w:val="20"/>
          <w:szCs w:val="20"/>
        </w:rPr>
        <w:t>:</w:t>
      </w:r>
      <w:r w:rsidRPr="000E505E">
        <w:rPr>
          <w:rFonts w:ascii="Arial" w:hAnsi="Arial" w:cs="Arial"/>
          <w:sz w:val="20"/>
          <w:szCs w:val="20"/>
        </w:rPr>
        <w:t xml:space="preserve"> </w:t>
      </w:r>
    </w:p>
    <w:p w:rsidR="008D55A3" w:rsidRPr="00E55A0E" w:rsidRDefault="008D55A3" w:rsidP="008D55A3">
      <w:pPr>
        <w:pStyle w:val="NoSpacing"/>
        <w:numPr>
          <w:ilvl w:val="1"/>
          <w:numId w:val="8"/>
        </w:numPr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Light Transmission: 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>…….</w:t>
      </w:r>
    </w:p>
    <w:p w:rsidR="008D55A3" w:rsidRPr="00E55A0E" w:rsidRDefault="008D55A3" w:rsidP="008D55A3">
      <w:pPr>
        <w:pStyle w:val="NoSpacing"/>
        <w:numPr>
          <w:ilvl w:val="1"/>
          <w:numId w:val="8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G Factor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.</w:t>
      </w:r>
    </w:p>
    <w:p w:rsidR="008D55A3" w:rsidRDefault="008D55A3" w:rsidP="008D55A3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8D55A3" w:rsidRPr="00E55A0E" w:rsidRDefault="008D55A3" w:rsidP="008D55A3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ifestation as required.</w:t>
      </w:r>
    </w:p>
    <w:p w:rsidR="008D55A3" w:rsidRPr="00EB043F" w:rsidRDefault="008D55A3" w:rsidP="008D55A3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be in compliance with the current Building Regulations. </w:t>
      </w:r>
    </w:p>
    <w:p w:rsidR="008D55A3" w:rsidRPr="007C08B2" w:rsidRDefault="008D55A3" w:rsidP="008D55A3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8D55A3" w:rsidRPr="00E55A0E" w:rsidRDefault="008D55A3" w:rsidP="008D55A3">
      <w:pPr>
        <w:numPr>
          <w:ilvl w:val="1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 xml:space="preserve">Where clearly indicated, the panels shall generally be double glazed glass spandrel panels, 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>which shall be manufactured in accordance with BS EN 1279 Parts 2 and 3 and carry the necessary and appropriate guarantee.</w:t>
      </w:r>
    </w:p>
    <w:p w:rsidR="008D55A3" w:rsidRPr="00E55A0E" w:rsidRDefault="008D55A3" w:rsidP="008D55A3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8D55A3" w:rsidRPr="00EB043F" w:rsidRDefault="008D55A3" w:rsidP="008D55A3">
      <w:pPr>
        <w:pStyle w:val="NoSpacing"/>
        <w:numPr>
          <w:ilvl w:val="1"/>
          <w:numId w:val="15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8D55A3" w:rsidRPr="00EB043F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8D55A3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Colour Ral ……..</w:t>
      </w:r>
    </w:p>
    <w:p w:rsidR="008D55A3" w:rsidRPr="00EB043F" w:rsidRDefault="008D55A3" w:rsidP="008D55A3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ss units shall be argon filled with warm edge spacer </w:t>
      </w:r>
      <w:r>
        <w:rPr>
          <w:rFonts w:ascii="Arial" w:hAnsi="Arial" w:cs="Arial"/>
          <w:color w:val="000000"/>
          <w:sz w:val="20"/>
          <w:szCs w:val="20"/>
        </w:rPr>
        <w:t>with exact specification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8D55A3" w:rsidRDefault="008D55A3" w:rsidP="008D55A3">
      <w:pPr>
        <w:pStyle w:val="NoSpacing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8D55A3" w:rsidRPr="00EB043F" w:rsidRDefault="008D55A3" w:rsidP="008D55A3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be in compliance with the current Building Regulations. </w:t>
      </w:r>
    </w:p>
    <w:p w:rsidR="008D55A3" w:rsidRPr="00EB73FE" w:rsidRDefault="008D55A3" w:rsidP="008D55A3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EB73FE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B)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8D55A3" w:rsidRPr="00EB73FE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Where clearly indicated, the dead panels within the screens shall generally be aluminium faced spandrel panels</w:t>
      </w:r>
      <w:r w:rsidRPr="00EB73FE">
        <w:rPr>
          <w:rFonts w:ascii="Arial" w:hAnsi="Arial" w:cs="Arial"/>
          <w:bCs/>
          <w:iCs/>
          <w:sz w:val="20"/>
          <w:szCs w:val="20"/>
        </w:rPr>
        <w:t>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8D55A3" w:rsidRPr="00EB73FE" w:rsidRDefault="008D55A3" w:rsidP="008D55A3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They shall be finished externally with a 2mm polyester powder coated aluminium sheet.</w:t>
      </w:r>
    </w:p>
    <w:p w:rsidR="008D55A3" w:rsidRPr="00EB73FE" w:rsidRDefault="008D55A3" w:rsidP="008D55A3">
      <w:pPr>
        <w:pStyle w:val="NoSpacing"/>
        <w:numPr>
          <w:ilvl w:val="1"/>
          <w:numId w:val="15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The powder coated finish to all external aluminium faces shall generally be a minimum thickness of 60 microns. </w:t>
      </w:r>
    </w:p>
    <w:p w:rsidR="008D55A3" w:rsidRPr="00EB043F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8D55A3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Colour Ral ……..</w:t>
      </w:r>
    </w:p>
    <w:p w:rsidR="008D55A3" w:rsidRPr="00EB73FE" w:rsidRDefault="008D55A3" w:rsidP="008D55A3">
      <w:pPr>
        <w:pStyle w:val="NoSpacing"/>
        <w:numPr>
          <w:ilvl w:val="0"/>
          <w:numId w:val="33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All </w:t>
      </w:r>
      <w:r>
        <w:rPr>
          <w:rFonts w:ascii="Arial" w:hAnsi="Arial" w:cs="Arial"/>
          <w:sz w:val="20"/>
          <w:szCs w:val="20"/>
        </w:rPr>
        <w:t xml:space="preserve">aluminium </w:t>
      </w:r>
      <w:r w:rsidRPr="00EB73FE">
        <w:rPr>
          <w:rFonts w:ascii="Arial" w:hAnsi="Arial" w:cs="Arial"/>
          <w:sz w:val="20"/>
          <w:szCs w:val="20"/>
        </w:rPr>
        <w:t xml:space="preserve">panels will be subject to confirmation by the design team and shall be in compliance with the current Building Regulations. </w:t>
      </w:r>
    </w:p>
    <w:p w:rsidR="008D55A3" w:rsidRPr="00D951D4" w:rsidRDefault="008D55A3" w:rsidP="008D55A3">
      <w:pPr>
        <w:pStyle w:val="NoSpacing"/>
        <w:numPr>
          <w:ilvl w:val="1"/>
          <w:numId w:val="33"/>
        </w:numPr>
        <w:ind w:left="1800"/>
        <w:rPr>
          <w:rFonts w:ascii="Arial" w:hAnsi="Arial" w:cs="Arial"/>
          <w:bCs/>
          <w:sz w:val="20"/>
          <w:szCs w:val="20"/>
        </w:rPr>
      </w:pPr>
      <w:r w:rsidRPr="007C08B2">
        <w:rPr>
          <w:rFonts w:ascii="Arial" w:hAnsi="Arial" w:cs="Arial"/>
          <w:sz w:val="20"/>
          <w:szCs w:val="20"/>
        </w:rPr>
        <w:t>The exact specification will be determined by the “U” Value calculation</w:t>
      </w:r>
      <w:r>
        <w:rPr>
          <w:rFonts w:ascii="Arial" w:hAnsi="Arial" w:cs="Arial"/>
          <w:sz w:val="20"/>
          <w:szCs w:val="20"/>
        </w:rPr>
        <w:t>.</w:t>
      </w:r>
    </w:p>
    <w:p w:rsidR="008D55A3" w:rsidRDefault="008D55A3" w:rsidP="008D55A3">
      <w:pPr>
        <w:pStyle w:val="NoSpacing"/>
        <w:numPr>
          <w:ilvl w:val="0"/>
          <w:numId w:val="33"/>
        </w:numPr>
        <w:rPr>
          <w:rFonts w:ascii="Arial" w:hAnsi="Arial" w:cs="Arial"/>
          <w:sz w:val="20"/>
          <w:szCs w:val="20"/>
        </w:rPr>
      </w:pPr>
      <w:r w:rsidRPr="00F81685">
        <w:rPr>
          <w:rFonts w:ascii="Arial" w:hAnsi="Arial" w:cs="Arial"/>
          <w:sz w:val="20"/>
          <w:szCs w:val="20"/>
        </w:rPr>
        <w:t>All glazing shall conform to BS</w:t>
      </w:r>
      <w:r>
        <w:rPr>
          <w:rFonts w:ascii="Arial" w:hAnsi="Arial" w:cs="Arial"/>
          <w:sz w:val="20"/>
          <w:szCs w:val="20"/>
        </w:rPr>
        <w:t xml:space="preserve"> </w:t>
      </w:r>
      <w:r w:rsidRPr="00F81685">
        <w:rPr>
          <w:rFonts w:ascii="Arial" w:hAnsi="Arial" w:cs="Arial"/>
          <w:sz w:val="20"/>
          <w:szCs w:val="20"/>
        </w:rPr>
        <w:t xml:space="preserve">6262. </w:t>
      </w:r>
    </w:p>
    <w:p w:rsidR="009A1799" w:rsidRPr="007C08B2" w:rsidRDefault="009A1799" w:rsidP="009A1799">
      <w:pPr>
        <w:numPr>
          <w:ilvl w:val="0"/>
          <w:numId w:val="8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7C08B2">
        <w:rPr>
          <w:rFonts w:ascii="Arial" w:hAnsi="Arial" w:cs="Arial"/>
          <w:bCs/>
          <w:iCs/>
          <w:sz w:val="20"/>
          <w:szCs w:val="20"/>
        </w:rPr>
        <w:t>Incorporated Components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9A1799" w:rsidRDefault="009A1799" w:rsidP="009A1799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Where clearly indicated, each window shall</w:t>
      </w:r>
      <w:r>
        <w:rPr>
          <w:rFonts w:ascii="Arial" w:hAnsi="Arial" w:cs="Arial"/>
          <w:sz w:val="20"/>
        </w:rPr>
        <w:t xml:space="preserve"> incorporate a glazed-In v</w:t>
      </w:r>
      <w:r w:rsidRPr="00EA4C0F">
        <w:rPr>
          <w:rFonts w:ascii="Arial" w:hAnsi="Arial" w:cs="Arial"/>
          <w:sz w:val="20"/>
        </w:rPr>
        <w:t>e</w:t>
      </w:r>
      <w:r>
        <w:rPr>
          <w:rFonts w:ascii="Arial" w:hAnsi="Arial" w:cs="Arial"/>
          <w:sz w:val="20"/>
        </w:rPr>
        <w:t>ntilator.</w:t>
      </w:r>
    </w:p>
    <w:p w:rsidR="009A1799" w:rsidRPr="00EA4C0F" w:rsidRDefault="009A1799" w:rsidP="009A1799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t </w:t>
      </w:r>
      <w:r w:rsidRPr="00EA4C0F">
        <w:rPr>
          <w:rFonts w:ascii="Arial" w:hAnsi="Arial" w:cs="Arial"/>
          <w:sz w:val="20"/>
        </w:rPr>
        <w:t>sh</w:t>
      </w:r>
      <w:r>
        <w:rPr>
          <w:rFonts w:ascii="Arial" w:hAnsi="Arial" w:cs="Arial"/>
          <w:sz w:val="20"/>
        </w:rPr>
        <w:t>all be polyester powder coated</w:t>
      </w:r>
      <w:r w:rsidRPr="00EA4C0F">
        <w:rPr>
          <w:rFonts w:ascii="Arial" w:hAnsi="Arial" w:cs="Arial"/>
          <w:sz w:val="20"/>
        </w:rPr>
        <w:t xml:space="preserve"> to match the window profiles. </w:t>
      </w:r>
    </w:p>
    <w:p w:rsidR="009A1799" w:rsidRPr="00043408" w:rsidRDefault="009A1799" w:rsidP="009A1799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y shall</w:t>
      </w:r>
      <w:r w:rsidRPr="00EA4C0F">
        <w:rPr>
          <w:rFonts w:ascii="Arial" w:hAnsi="Arial" w:cs="Arial"/>
          <w:sz w:val="20"/>
        </w:rPr>
        <w:t xml:space="preserve"> be fitted wi</w:t>
      </w:r>
      <w:r>
        <w:rPr>
          <w:rFonts w:ascii="Arial" w:hAnsi="Arial" w:cs="Arial"/>
          <w:sz w:val="20"/>
        </w:rPr>
        <w:t>th an external, aluminium hood and shall be fitted with cord</w:t>
      </w:r>
      <w:r w:rsidRPr="00043408">
        <w:rPr>
          <w:rFonts w:ascii="Arial" w:hAnsi="Arial" w:cs="Arial"/>
          <w:sz w:val="20"/>
        </w:rPr>
        <w:t xml:space="preserve"> control. </w:t>
      </w:r>
    </w:p>
    <w:p w:rsidR="009A1799" w:rsidRPr="00EA4C0F" w:rsidRDefault="009A1799" w:rsidP="009A1799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 xml:space="preserve">Each vent must be capable of providing a minimum free airflow in accordance with the current Building Regulations. </w:t>
      </w:r>
    </w:p>
    <w:p w:rsidR="009A1799" w:rsidRDefault="009A1799" w:rsidP="009A1799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lastRenderedPageBreak/>
        <w:t>Vents shall be tested to BS</w:t>
      </w:r>
      <w:r>
        <w:rPr>
          <w:rFonts w:ascii="Arial" w:hAnsi="Arial" w:cs="Arial"/>
          <w:sz w:val="20"/>
        </w:rPr>
        <w:t xml:space="preserve"> </w:t>
      </w:r>
      <w:r w:rsidRPr="00EA4C0F">
        <w:rPr>
          <w:rFonts w:ascii="Arial" w:hAnsi="Arial" w:cs="Arial"/>
          <w:sz w:val="20"/>
        </w:rPr>
        <w:t>6375 Part 1 1989, and achieve Category C – 600Pa wind &amp; water tightness.</w:t>
      </w:r>
    </w:p>
    <w:p w:rsidR="008D55A3" w:rsidRPr="00EA4C0F" w:rsidRDefault="008D55A3" w:rsidP="008D55A3">
      <w:pPr>
        <w:numPr>
          <w:ilvl w:val="0"/>
          <w:numId w:val="8"/>
        </w:numPr>
        <w:tabs>
          <w:tab w:val="clear" w:pos="1080"/>
          <w:tab w:val="num" w:pos="72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>Fixing:</w:t>
      </w:r>
      <w:r w:rsidRPr="00EA4C0F">
        <w:rPr>
          <w:rFonts w:ascii="Arial" w:hAnsi="Arial" w:cs="Arial"/>
          <w:sz w:val="20"/>
        </w:rPr>
        <w:t xml:space="preserve"> </w:t>
      </w:r>
    </w:p>
    <w:p w:rsidR="008D55A3" w:rsidRDefault="008D55A3" w:rsidP="008D55A3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fixings shall be in strict accordance with Metal Technology’s instructions and guidelines as detailed in their technical literature and in accordance with the relevant British </w:t>
      </w:r>
      <w:r>
        <w:rPr>
          <w:rFonts w:ascii="Arial" w:hAnsi="Arial" w:cs="Arial"/>
          <w:sz w:val="20"/>
        </w:rPr>
        <w:t>Standards, including BS6262.</w:t>
      </w:r>
    </w:p>
    <w:p w:rsidR="008D55A3" w:rsidRPr="00EA4C0F" w:rsidRDefault="008D55A3" w:rsidP="008D55A3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ixing shall ensure the window</w:t>
      </w:r>
      <w:r w:rsidRPr="00EA4C0F">
        <w:rPr>
          <w:rFonts w:ascii="Arial" w:hAnsi="Arial" w:cs="Arial"/>
          <w:sz w:val="20"/>
        </w:rPr>
        <w:t xml:space="preserve"> is retained securely within the opening without incurring any da</w:t>
      </w:r>
      <w:r>
        <w:rPr>
          <w:rFonts w:ascii="Arial" w:hAnsi="Arial" w:cs="Arial"/>
          <w:sz w:val="20"/>
        </w:rPr>
        <w:t>mage or distortion to the window</w:t>
      </w:r>
      <w:r w:rsidRPr="00EA4C0F">
        <w:rPr>
          <w:rFonts w:ascii="Arial" w:hAnsi="Arial" w:cs="Arial"/>
          <w:sz w:val="20"/>
        </w:rPr>
        <w:t xml:space="preserve"> frame. </w:t>
      </w:r>
    </w:p>
    <w:p w:rsidR="008D55A3" w:rsidRPr="00EA4C0F" w:rsidRDefault="008D55A3" w:rsidP="008D55A3">
      <w:pPr>
        <w:numPr>
          <w:ilvl w:val="1"/>
          <w:numId w:val="8"/>
        </w:numPr>
        <w:tabs>
          <w:tab w:val="clear" w:pos="1800"/>
          <w:tab w:val="num" w:pos="1440"/>
        </w:tabs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Details of the proposed fixing method shall be submitted to the project engineer for approval prior to installation.</w:t>
      </w:r>
    </w:p>
    <w:p w:rsidR="00DB2E4E" w:rsidRPr="003149CC" w:rsidRDefault="00DB2E4E" w:rsidP="00DB2E4E">
      <w:pPr>
        <w:pStyle w:val="NoSpacing"/>
        <w:numPr>
          <w:ilvl w:val="0"/>
          <w:numId w:val="41"/>
        </w:numPr>
        <w:ind w:left="108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bCs/>
          <w:iCs/>
          <w:sz w:val="20"/>
          <w:szCs w:val="20"/>
        </w:rPr>
        <w:t>Accessories:</w:t>
      </w:r>
      <w:r w:rsidRPr="003149CC">
        <w:rPr>
          <w:rFonts w:ascii="Arial" w:hAnsi="Arial" w:cs="Arial"/>
          <w:sz w:val="20"/>
          <w:szCs w:val="20"/>
        </w:rPr>
        <w:t xml:space="preserve"> </w:t>
      </w:r>
    </w:p>
    <w:p w:rsidR="00DB2E4E" w:rsidRDefault="00DB2E4E" w:rsidP="00DB2E4E">
      <w:pPr>
        <w:numPr>
          <w:ilvl w:val="1"/>
          <w:numId w:val="42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All aluminium flashings, sills and other perimeter trims necessary to ensure the performance of the glazing system shall be the responsibility of</w:t>
      </w:r>
      <w:r>
        <w:rPr>
          <w:rFonts w:ascii="Arial" w:hAnsi="Arial" w:cs="Arial"/>
          <w:sz w:val="20"/>
          <w:szCs w:val="20"/>
        </w:rPr>
        <w:t xml:space="preserve"> the glazing sub-contractor.</w:t>
      </w:r>
    </w:p>
    <w:p w:rsidR="00DB2E4E" w:rsidRPr="003149CC" w:rsidRDefault="00DB2E4E" w:rsidP="00DB2E4E">
      <w:pPr>
        <w:numPr>
          <w:ilvl w:val="1"/>
          <w:numId w:val="42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y </w:t>
      </w:r>
      <w:r w:rsidRPr="003149CC">
        <w:rPr>
          <w:rFonts w:ascii="Arial" w:hAnsi="Arial" w:cs="Arial"/>
          <w:sz w:val="20"/>
          <w:szCs w:val="20"/>
        </w:rPr>
        <w:t>shall be designed, fabricated, finished, install, secured and sealed in accordance the architect’s details.</w:t>
      </w:r>
    </w:p>
    <w:p w:rsidR="00DB2E4E" w:rsidRPr="003355DB" w:rsidRDefault="00DB2E4E" w:rsidP="00DB2E4E">
      <w:pPr>
        <w:numPr>
          <w:ilvl w:val="1"/>
          <w:numId w:val="42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Glazing contractor to take full responsibilit</w:t>
      </w:r>
      <w:r>
        <w:rPr>
          <w:rFonts w:ascii="Arial" w:hAnsi="Arial" w:cs="Arial"/>
          <w:sz w:val="20"/>
          <w:szCs w:val="20"/>
        </w:rPr>
        <w:t>y for butt straps and end caps</w:t>
      </w:r>
      <w:r w:rsidRPr="003149CC">
        <w:rPr>
          <w:rFonts w:ascii="Arial" w:hAnsi="Arial" w:cs="Arial"/>
          <w:sz w:val="20"/>
          <w:szCs w:val="20"/>
        </w:rPr>
        <w:t xml:space="preserve"> to all pressings.</w:t>
      </w:r>
    </w:p>
    <w:p w:rsidR="008D55A3" w:rsidRDefault="008D55A3" w:rsidP="008D55A3">
      <w:pPr>
        <w:numPr>
          <w:ilvl w:val="0"/>
          <w:numId w:val="15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6A0534">
        <w:rPr>
          <w:rFonts w:ascii="Arial" w:hAnsi="Arial" w:cs="Arial"/>
          <w:b/>
          <w:sz w:val="20"/>
          <w:szCs w:val="20"/>
        </w:rPr>
        <w:t>Ironmongery Options:</w:t>
      </w:r>
    </w:p>
    <w:p w:rsidR="008D55A3" w:rsidRDefault="008D55A3" w:rsidP="008D55A3">
      <w:pPr>
        <w:numPr>
          <w:ilvl w:val="1"/>
          <w:numId w:val="15"/>
        </w:numPr>
        <w:spacing w:after="0" w:line="240" w:lineRule="auto"/>
        <w:rPr>
          <w:rFonts w:ascii="Arial" w:hAnsi="Arial" w:cs="Arial"/>
          <w:b/>
          <w:color w:val="FF0000"/>
          <w:sz w:val="20"/>
          <w:szCs w:val="20"/>
        </w:rPr>
      </w:pPr>
      <w:r>
        <w:rPr>
          <w:rFonts w:ascii="Arial" w:hAnsi="Arial" w:cs="Arial"/>
          <w:b/>
          <w:bCs/>
          <w:color w:val="FF0000"/>
          <w:sz w:val="20"/>
          <w:szCs w:val="20"/>
        </w:rPr>
        <w:t>W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e would </w:t>
      </w:r>
      <w:r>
        <w:rPr>
          <w:rFonts w:ascii="Arial" w:hAnsi="Arial" w:cs="Arial"/>
          <w:b/>
          <w:color w:val="FF0000"/>
          <w:sz w:val="20"/>
          <w:szCs w:val="20"/>
        </w:rPr>
        <w:t>recommend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 consultation between the Des</w:t>
      </w:r>
      <w:r>
        <w:rPr>
          <w:rFonts w:ascii="Arial" w:hAnsi="Arial" w:cs="Arial"/>
          <w:b/>
          <w:color w:val="FF0000"/>
          <w:sz w:val="20"/>
          <w:szCs w:val="20"/>
        </w:rPr>
        <w:t xml:space="preserve">ign Team and Metal Technology </w:t>
      </w:r>
      <w:r w:rsidRPr="00E70B28">
        <w:rPr>
          <w:rFonts w:ascii="Arial" w:hAnsi="Arial" w:cs="Arial"/>
          <w:b/>
          <w:color w:val="FF0000"/>
          <w:sz w:val="20"/>
          <w:szCs w:val="20"/>
        </w:rPr>
        <w:t>on ironmongery options available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to ensure compatibility</w:t>
      </w:r>
      <w:r w:rsidRPr="00E70B28">
        <w:rPr>
          <w:rFonts w:ascii="Arial" w:hAnsi="Arial" w:cs="Arial"/>
          <w:b/>
          <w:color w:val="FF0000"/>
          <w:sz w:val="20"/>
          <w:szCs w:val="20"/>
        </w:rPr>
        <w:t>.</w:t>
      </w:r>
    </w:p>
    <w:p w:rsidR="008D55A3" w:rsidRPr="00E70B28" w:rsidRDefault="008D55A3" w:rsidP="008D55A3">
      <w:pPr>
        <w:numPr>
          <w:ilvl w:val="0"/>
          <w:numId w:val="19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Hinges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8D55A3" w:rsidRPr="00070C4E" w:rsidRDefault="008D55A3" w:rsidP="008D55A3">
      <w:pPr>
        <w:numPr>
          <w:ilvl w:val="0"/>
          <w:numId w:val="27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070C4E">
        <w:rPr>
          <w:rFonts w:ascii="Arial" w:hAnsi="Arial" w:cs="Arial"/>
          <w:sz w:val="20"/>
          <w:szCs w:val="20"/>
        </w:rPr>
        <w:t xml:space="preserve">Stainless steel </w:t>
      </w:r>
      <w:r>
        <w:rPr>
          <w:rFonts w:ascii="Arial" w:hAnsi="Arial" w:cs="Arial"/>
          <w:sz w:val="20"/>
          <w:szCs w:val="20"/>
        </w:rPr>
        <w:t xml:space="preserve">parallel opening </w:t>
      </w:r>
      <w:r w:rsidRPr="00070C4E">
        <w:rPr>
          <w:rFonts w:ascii="Arial" w:hAnsi="Arial" w:cs="Arial"/>
          <w:sz w:val="20"/>
          <w:szCs w:val="20"/>
        </w:rPr>
        <w:t>friction hinges</w:t>
      </w:r>
      <w:r>
        <w:rPr>
          <w:rFonts w:ascii="Arial" w:hAnsi="Arial" w:cs="Arial"/>
          <w:sz w:val="20"/>
          <w:szCs w:val="20"/>
        </w:rPr>
        <w:t xml:space="preserve"> a</w:t>
      </w:r>
      <w:r w:rsidRPr="00070C4E">
        <w:rPr>
          <w:rFonts w:ascii="Arial" w:hAnsi="Arial" w:cs="Arial"/>
          <w:sz w:val="20"/>
          <w:szCs w:val="20"/>
        </w:rPr>
        <w:t>ll sized and fitted in accordance with Metal Technology’s technical literature.</w:t>
      </w:r>
    </w:p>
    <w:p w:rsidR="008D55A3" w:rsidRPr="00070C4E" w:rsidRDefault="008D55A3" w:rsidP="008D55A3">
      <w:pPr>
        <w:numPr>
          <w:ilvl w:val="0"/>
          <w:numId w:val="21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Arial" w:hAnsi="Arial" w:cs="Arial"/>
          <w:sz w:val="20"/>
          <w:szCs w:val="20"/>
        </w:rPr>
      </w:pPr>
      <w:r w:rsidRPr="00070C4E">
        <w:rPr>
          <w:rFonts w:ascii="Arial" w:hAnsi="Arial" w:cs="Arial"/>
          <w:bCs/>
          <w:iCs/>
          <w:sz w:val="20"/>
          <w:szCs w:val="20"/>
        </w:rPr>
        <w:t>Window Handle Options:</w:t>
      </w:r>
      <w:r w:rsidRPr="00070C4E">
        <w:rPr>
          <w:rFonts w:ascii="Arial" w:hAnsi="Arial" w:cs="Arial"/>
          <w:sz w:val="20"/>
          <w:szCs w:val="20"/>
        </w:rPr>
        <w:t xml:space="preserve"> </w:t>
      </w:r>
    </w:p>
    <w:p w:rsidR="008D55A3" w:rsidRDefault="008D55A3" w:rsidP="008D55A3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387D">
        <w:rPr>
          <w:rFonts w:ascii="Arial" w:hAnsi="Arial" w:cs="Arial"/>
          <w:sz w:val="20"/>
          <w:szCs w:val="20"/>
        </w:rPr>
        <w:t>Metal Technology’s espagnolette handle</w:t>
      </w:r>
      <w:r>
        <w:rPr>
          <w:rFonts w:ascii="Arial" w:hAnsi="Arial" w:cs="Arial"/>
          <w:sz w:val="20"/>
          <w:szCs w:val="20"/>
        </w:rPr>
        <w:t xml:space="preserve"> and</w:t>
      </w:r>
      <w:r w:rsidRPr="0001387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ulti-point locking system.</w:t>
      </w:r>
      <w:r w:rsidRPr="0001387D">
        <w:rPr>
          <w:rFonts w:ascii="Arial" w:hAnsi="Arial" w:cs="Arial"/>
          <w:sz w:val="20"/>
          <w:szCs w:val="20"/>
        </w:rPr>
        <w:t xml:space="preserve"> </w:t>
      </w:r>
    </w:p>
    <w:p w:rsidR="008D55A3" w:rsidRPr="00A40F8D" w:rsidRDefault="008D55A3" w:rsidP="008D55A3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A40F8D">
        <w:rPr>
          <w:rFonts w:ascii="Arial" w:hAnsi="Arial" w:cs="Arial"/>
          <w:sz w:val="20"/>
          <w:szCs w:val="20"/>
        </w:rPr>
        <w:t>Lifetime Homes.</w:t>
      </w:r>
    </w:p>
    <w:p w:rsidR="00182740" w:rsidRDefault="00182740" w:rsidP="008D55A3">
      <w:pPr>
        <w:spacing w:after="0" w:line="240" w:lineRule="auto"/>
        <w:ind w:left="1080"/>
        <w:rPr>
          <w:rFonts w:ascii="Arial" w:hAnsi="Arial" w:cs="Arial"/>
          <w:bCs/>
          <w:sz w:val="20"/>
          <w:szCs w:val="20"/>
        </w:rPr>
      </w:pPr>
    </w:p>
    <w:p w:rsidR="00182740" w:rsidRPr="00182740" w:rsidRDefault="00182740" w:rsidP="00182740">
      <w:pPr>
        <w:rPr>
          <w:rFonts w:ascii="Arial" w:hAnsi="Arial" w:cs="Arial"/>
          <w:sz w:val="20"/>
          <w:szCs w:val="20"/>
        </w:rPr>
      </w:pPr>
    </w:p>
    <w:p w:rsidR="00182740" w:rsidRPr="00182740" w:rsidRDefault="00182740" w:rsidP="00182740">
      <w:pPr>
        <w:rPr>
          <w:rFonts w:ascii="Arial" w:hAnsi="Arial" w:cs="Arial"/>
          <w:sz w:val="20"/>
          <w:szCs w:val="20"/>
        </w:rPr>
      </w:pPr>
    </w:p>
    <w:p w:rsidR="00182740" w:rsidRPr="00182740" w:rsidRDefault="00182740" w:rsidP="00182740">
      <w:pPr>
        <w:rPr>
          <w:rFonts w:ascii="Arial" w:hAnsi="Arial" w:cs="Arial"/>
          <w:sz w:val="20"/>
          <w:szCs w:val="20"/>
        </w:rPr>
      </w:pPr>
    </w:p>
    <w:p w:rsidR="00182740" w:rsidRPr="00182740" w:rsidRDefault="00182740" w:rsidP="00182740">
      <w:pPr>
        <w:rPr>
          <w:rFonts w:ascii="Arial" w:hAnsi="Arial" w:cs="Arial"/>
          <w:sz w:val="20"/>
          <w:szCs w:val="20"/>
        </w:rPr>
      </w:pPr>
    </w:p>
    <w:p w:rsidR="00182740" w:rsidRPr="00182740" w:rsidRDefault="00182740" w:rsidP="00182740">
      <w:pPr>
        <w:rPr>
          <w:rFonts w:ascii="Arial" w:hAnsi="Arial" w:cs="Arial"/>
          <w:sz w:val="20"/>
          <w:szCs w:val="20"/>
        </w:rPr>
      </w:pPr>
    </w:p>
    <w:p w:rsidR="00182740" w:rsidRPr="00182740" w:rsidRDefault="00182740" w:rsidP="00182740">
      <w:pPr>
        <w:rPr>
          <w:rFonts w:ascii="Arial" w:hAnsi="Arial" w:cs="Arial"/>
          <w:sz w:val="20"/>
          <w:szCs w:val="20"/>
        </w:rPr>
      </w:pPr>
    </w:p>
    <w:p w:rsidR="00182740" w:rsidRPr="00182740" w:rsidRDefault="00182740" w:rsidP="00182740">
      <w:pPr>
        <w:rPr>
          <w:rFonts w:ascii="Arial" w:hAnsi="Arial" w:cs="Arial"/>
          <w:sz w:val="20"/>
          <w:szCs w:val="20"/>
        </w:rPr>
      </w:pPr>
    </w:p>
    <w:p w:rsidR="00182740" w:rsidRPr="00182740" w:rsidRDefault="00182740" w:rsidP="00182740">
      <w:pPr>
        <w:rPr>
          <w:rFonts w:ascii="Arial" w:hAnsi="Arial" w:cs="Arial"/>
          <w:sz w:val="20"/>
          <w:szCs w:val="20"/>
        </w:rPr>
      </w:pPr>
    </w:p>
    <w:p w:rsidR="00182740" w:rsidRPr="00182740" w:rsidRDefault="00182740" w:rsidP="00182740">
      <w:pPr>
        <w:rPr>
          <w:rFonts w:ascii="Arial" w:hAnsi="Arial" w:cs="Arial"/>
          <w:sz w:val="20"/>
          <w:szCs w:val="20"/>
        </w:rPr>
      </w:pPr>
    </w:p>
    <w:p w:rsidR="00182740" w:rsidRPr="00182740" w:rsidRDefault="00182740" w:rsidP="00182740">
      <w:pPr>
        <w:rPr>
          <w:rFonts w:ascii="Arial" w:hAnsi="Arial" w:cs="Arial"/>
          <w:sz w:val="20"/>
          <w:szCs w:val="20"/>
        </w:rPr>
      </w:pPr>
    </w:p>
    <w:p w:rsidR="00182740" w:rsidRPr="00182740" w:rsidRDefault="00182740" w:rsidP="00182740">
      <w:pPr>
        <w:rPr>
          <w:rFonts w:ascii="Arial" w:hAnsi="Arial" w:cs="Arial"/>
          <w:sz w:val="20"/>
          <w:szCs w:val="20"/>
        </w:rPr>
      </w:pPr>
    </w:p>
    <w:p w:rsidR="00182740" w:rsidRPr="00182740" w:rsidRDefault="00182740" w:rsidP="00182740">
      <w:pPr>
        <w:rPr>
          <w:rFonts w:ascii="Arial" w:hAnsi="Arial" w:cs="Arial"/>
          <w:sz w:val="20"/>
          <w:szCs w:val="20"/>
        </w:rPr>
      </w:pPr>
    </w:p>
    <w:p w:rsidR="00182740" w:rsidRDefault="00182740" w:rsidP="00182740">
      <w:pPr>
        <w:rPr>
          <w:rFonts w:ascii="Arial" w:hAnsi="Arial" w:cs="Arial"/>
          <w:sz w:val="20"/>
          <w:szCs w:val="20"/>
        </w:rPr>
      </w:pPr>
    </w:p>
    <w:p w:rsidR="00182740" w:rsidRDefault="00182740" w:rsidP="00182740">
      <w:pPr>
        <w:rPr>
          <w:rFonts w:ascii="Arial" w:hAnsi="Arial" w:cs="Arial"/>
          <w:sz w:val="20"/>
          <w:szCs w:val="20"/>
        </w:rPr>
      </w:pPr>
    </w:p>
    <w:p w:rsidR="00F66CFF" w:rsidRPr="00182740" w:rsidRDefault="00182740" w:rsidP="00182740">
      <w:pPr>
        <w:tabs>
          <w:tab w:val="left" w:pos="8138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sectPr w:rsidR="00F66CFF" w:rsidRPr="00182740" w:rsidSect="00AE7A92">
      <w:footerReference w:type="default" r:id="rId9"/>
      <w:headerReference w:type="first" r:id="rId10"/>
      <w:pgSz w:w="11906" w:h="16838"/>
      <w:pgMar w:top="1440" w:right="1440" w:bottom="1440" w:left="144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42AF" w:rsidRDefault="00D542AF" w:rsidP="00F705FA">
      <w:pPr>
        <w:spacing w:after="0" w:line="240" w:lineRule="auto"/>
      </w:pPr>
      <w:r>
        <w:separator/>
      </w:r>
    </w:p>
  </w:endnote>
  <w:endnote w:type="continuationSeparator" w:id="0">
    <w:p w:rsidR="00D542AF" w:rsidRDefault="00D542AF" w:rsidP="00F7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7A92" w:rsidRDefault="00AE7A92">
    <w:pPr>
      <w:pStyle w:val="Footer"/>
      <w:jc w:val="right"/>
    </w:pPr>
  </w:p>
  <w:p w:rsidR="00AE7A92" w:rsidRPr="00AE7A92" w:rsidRDefault="00E25879">
    <w:pPr>
      <w:pStyle w:val="Footer"/>
      <w:jc w:val="right"/>
      <w:rPr>
        <w:rFonts w:asciiTheme="minorHAnsi" w:hAnsiTheme="minorHAnsi"/>
        <w:color w:val="A6A6A6" w:themeColor="background1" w:themeShade="A6"/>
        <w:sz w:val="16"/>
        <w:szCs w:val="16"/>
      </w:rPr>
    </w:pPr>
    <w:r>
      <w:rPr>
        <w:rFonts w:asciiTheme="minorHAnsi" w:hAnsiTheme="minorHAnsi"/>
        <w:color w:val="A6A6A6" w:themeColor="background1" w:themeShade="A6"/>
        <w:sz w:val="16"/>
        <w:szCs w:val="16"/>
      </w:rPr>
      <w:t>System 4-35Hi</w:t>
    </w:r>
    <w:r w:rsidR="00AE7A92" w:rsidRPr="00AE7A92">
      <w:rPr>
        <w:rFonts w:asciiTheme="minorHAnsi" w:hAnsiTheme="minorHAnsi"/>
        <w:color w:val="A6A6A6" w:themeColor="background1" w:themeShade="A6"/>
        <w:sz w:val="16"/>
        <w:szCs w:val="16"/>
      </w:rPr>
      <w:t xml:space="preserve"> </w:t>
    </w:r>
    <w:r w:rsidR="008D55A3">
      <w:rPr>
        <w:rFonts w:asciiTheme="minorHAnsi" w:hAnsiTheme="minorHAnsi"/>
        <w:color w:val="A6A6A6" w:themeColor="background1" w:themeShade="A6"/>
        <w:sz w:val="16"/>
        <w:szCs w:val="16"/>
      </w:rPr>
      <w:t xml:space="preserve">Parallel Opening </w:t>
    </w:r>
    <w:r w:rsidR="00AE7A92" w:rsidRPr="00AE7A92">
      <w:rPr>
        <w:rFonts w:asciiTheme="minorHAnsi" w:hAnsiTheme="minorHAnsi"/>
        <w:color w:val="A6A6A6" w:themeColor="background1" w:themeShade="A6"/>
        <w:sz w:val="16"/>
        <w:szCs w:val="16"/>
      </w:rPr>
      <w:t>Window</w:t>
    </w:r>
  </w:p>
  <w:p w:rsidR="00AE7A92" w:rsidRPr="00AE7A92" w:rsidRDefault="00AE7A92">
    <w:pPr>
      <w:pStyle w:val="Footer"/>
      <w:jc w:val="right"/>
      <w:rPr>
        <w:rFonts w:asciiTheme="minorHAnsi" w:hAnsiTheme="minorHAnsi"/>
        <w:color w:val="A6A6A6" w:themeColor="background1" w:themeShade="A6"/>
        <w:sz w:val="16"/>
        <w:szCs w:val="16"/>
      </w:rPr>
    </w:pPr>
    <w:r w:rsidRPr="00AE7A92">
      <w:rPr>
        <w:rFonts w:asciiTheme="minorHAnsi" w:hAnsiTheme="minorHAnsi"/>
        <w:color w:val="A6A6A6" w:themeColor="background1" w:themeShade="A6"/>
        <w:sz w:val="16"/>
        <w:szCs w:val="16"/>
      </w:rPr>
      <w:t>Generic Specification for MT Website</w:t>
    </w:r>
  </w:p>
  <w:p w:rsidR="00AE7A92" w:rsidRPr="00AE7A92" w:rsidRDefault="009A1799">
    <w:pPr>
      <w:pStyle w:val="Footer"/>
      <w:jc w:val="right"/>
      <w:rPr>
        <w:rFonts w:asciiTheme="minorHAnsi" w:hAnsiTheme="minorHAnsi"/>
        <w:color w:val="A6A6A6" w:themeColor="background1" w:themeShade="A6"/>
        <w:sz w:val="16"/>
        <w:szCs w:val="16"/>
      </w:rPr>
    </w:pPr>
    <w:r>
      <w:rPr>
        <w:rFonts w:asciiTheme="minorHAnsi" w:hAnsiTheme="minorHAnsi"/>
        <w:color w:val="A6A6A6" w:themeColor="background1" w:themeShade="A6"/>
        <w:sz w:val="16"/>
        <w:szCs w:val="16"/>
      </w:rPr>
      <w:t>April</w:t>
    </w:r>
    <w:r w:rsidR="00AE7A92" w:rsidRPr="00AE7A92">
      <w:rPr>
        <w:rFonts w:asciiTheme="minorHAnsi" w:hAnsiTheme="minorHAnsi"/>
        <w:color w:val="A6A6A6" w:themeColor="background1" w:themeShade="A6"/>
        <w:sz w:val="16"/>
        <w:szCs w:val="16"/>
      </w:rPr>
      <w:t xml:space="preserve"> 2015</w:t>
    </w:r>
  </w:p>
  <w:p w:rsidR="00AE7A92" w:rsidRPr="00AE7A92" w:rsidRDefault="00AE7A92">
    <w:pPr>
      <w:pStyle w:val="Footer"/>
      <w:jc w:val="right"/>
      <w:rPr>
        <w:rFonts w:asciiTheme="minorHAnsi" w:hAnsiTheme="minorHAnsi"/>
        <w:color w:val="A6A6A6" w:themeColor="background1" w:themeShade="A6"/>
        <w:sz w:val="16"/>
        <w:szCs w:val="16"/>
      </w:rPr>
    </w:pPr>
    <w:r w:rsidRPr="00AE7A92">
      <w:rPr>
        <w:rFonts w:asciiTheme="minorHAnsi" w:hAnsiTheme="minorHAnsi"/>
        <w:color w:val="A6A6A6" w:themeColor="background1" w:themeShade="A6"/>
        <w:sz w:val="16"/>
        <w:szCs w:val="16"/>
      </w:rPr>
      <w:fldChar w:fldCharType="begin"/>
    </w:r>
    <w:r w:rsidRPr="00AE7A92">
      <w:rPr>
        <w:rFonts w:asciiTheme="minorHAnsi" w:hAnsiTheme="minorHAnsi"/>
        <w:color w:val="A6A6A6" w:themeColor="background1" w:themeShade="A6"/>
        <w:sz w:val="16"/>
        <w:szCs w:val="16"/>
      </w:rPr>
      <w:instrText xml:space="preserve"> PAGE   \* MERGEFORMAT </w:instrText>
    </w:r>
    <w:r w:rsidRPr="00AE7A92">
      <w:rPr>
        <w:rFonts w:asciiTheme="minorHAnsi" w:hAnsiTheme="minorHAnsi"/>
        <w:color w:val="A6A6A6" w:themeColor="background1" w:themeShade="A6"/>
        <w:sz w:val="16"/>
        <w:szCs w:val="16"/>
      </w:rPr>
      <w:fldChar w:fldCharType="separate"/>
    </w:r>
    <w:r w:rsidR="00DB2E4E">
      <w:rPr>
        <w:rFonts w:asciiTheme="minorHAnsi" w:hAnsiTheme="minorHAnsi"/>
        <w:noProof/>
        <w:color w:val="A6A6A6" w:themeColor="background1" w:themeShade="A6"/>
        <w:sz w:val="16"/>
        <w:szCs w:val="16"/>
      </w:rPr>
      <w:t>3</w:t>
    </w:r>
    <w:r w:rsidRPr="00AE7A92">
      <w:rPr>
        <w:rFonts w:asciiTheme="minorHAnsi" w:hAnsiTheme="minorHAnsi"/>
        <w:noProof/>
        <w:color w:val="A6A6A6" w:themeColor="background1" w:themeShade="A6"/>
        <w:sz w:val="16"/>
        <w:szCs w:val="16"/>
      </w:rPr>
      <w:fldChar w:fldCharType="end"/>
    </w:r>
  </w:p>
  <w:p w:rsidR="00F9360A" w:rsidRPr="00F705FA" w:rsidRDefault="00F9360A" w:rsidP="00F705FA">
    <w:pPr>
      <w:pStyle w:val="Footer"/>
      <w:jc w:val="right"/>
      <w:rPr>
        <w:rFonts w:ascii="Arial" w:hAnsi="Arial" w:cs="Arial"/>
        <w:color w:val="00206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42AF" w:rsidRDefault="00D542AF" w:rsidP="00F705FA">
      <w:pPr>
        <w:spacing w:after="0" w:line="240" w:lineRule="auto"/>
      </w:pPr>
      <w:r>
        <w:separator/>
      </w:r>
    </w:p>
  </w:footnote>
  <w:footnote w:type="continuationSeparator" w:id="0">
    <w:p w:rsidR="00D542AF" w:rsidRDefault="00D542AF" w:rsidP="00F705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7A92" w:rsidRDefault="00724D2A" w:rsidP="00724D2A">
    <w:pPr>
      <w:pStyle w:val="Header"/>
      <w:jc w:val="right"/>
    </w:pPr>
    <w:r>
      <w:rPr>
        <w:noProof/>
      </w:rPr>
      <w:drawing>
        <wp:inline distT="0" distB="0" distL="0" distR="0">
          <wp:extent cx="2286319" cy="49536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tal Technology - AG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319" cy="495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665CC"/>
    <w:multiLevelType w:val="hybridMultilevel"/>
    <w:tmpl w:val="35A2FC68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A5601E"/>
    <w:multiLevelType w:val="hybridMultilevel"/>
    <w:tmpl w:val="3ADA066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A54B00"/>
    <w:multiLevelType w:val="hybridMultilevel"/>
    <w:tmpl w:val="E118DB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B3FFC"/>
    <w:multiLevelType w:val="hybridMultilevel"/>
    <w:tmpl w:val="B6BA953C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E61446E"/>
    <w:multiLevelType w:val="hybridMultilevel"/>
    <w:tmpl w:val="C58E93C4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9A671B"/>
    <w:multiLevelType w:val="hybridMultilevel"/>
    <w:tmpl w:val="61C2E3DA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5E17DD8"/>
    <w:multiLevelType w:val="hybridMultilevel"/>
    <w:tmpl w:val="3BDCE80A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9DE1F5C"/>
    <w:multiLevelType w:val="hybridMultilevel"/>
    <w:tmpl w:val="7212774C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E2247D"/>
    <w:multiLevelType w:val="hybridMultilevel"/>
    <w:tmpl w:val="736EE6F0"/>
    <w:lvl w:ilvl="0" w:tplc="1A0C875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14463C3"/>
    <w:multiLevelType w:val="hybridMultilevel"/>
    <w:tmpl w:val="D646C1B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B25144"/>
    <w:multiLevelType w:val="hybridMultilevel"/>
    <w:tmpl w:val="BFA49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C3406A"/>
    <w:multiLevelType w:val="hybridMultilevel"/>
    <w:tmpl w:val="ACD26916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FB2C6D"/>
    <w:multiLevelType w:val="hybridMultilevel"/>
    <w:tmpl w:val="22A2FF2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5E74BC"/>
    <w:multiLevelType w:val="hybridMultilevel"/>
    <w:tmpl w:val="AB2667B6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462F0E"/>
    <w:multiLevelType w:val="hybridMultilevel"/>
    <w:tmpl w:val="7E4A5102"/>
    <w:lvl w:ilvl="0" w:tplc="D4567AA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E60586"/>
    <w:multiLevelType w:val="hybridMultilevel"/>
    <w:tmpl w:val="3984EC6C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26116F"/>
    <w:multiLevelType w:val="hybridMultilevel"/>
    <w:tmpl w:val="DF46303E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0867300">
      <w:start w:val="2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F9F1469"/>
    <w:multiLevelType w:val="hybridMultilevel"/>
    <w:tmpl w:val="2228A222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765348"/>
    <w:multiLevelType w:val="hybridMultilevel"/>
    <w:tmpl w:val="51E4F8AC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79A41B5"/>
    <w:multiLevelType w:val="hybridMultilevel"/>
    <w:tmpl w:val="C292F2B4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D2F6A66"/>
    <w:multiLevelType w:val="hybridMultilevel"/>
    <w:tmpl w:val="C7ACC9F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AEC"/>
    <w:multiLevelType w:val="hybridMultilevel"/>
    <w:tmpl w:val="17BA97D8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C564AC"/>
    <w:multiLevelType w:val="hybridMultilevel"/>
    <w:tmpl w:val="CD12CD9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4A2425F"/>
    <w:multiLevelType w:val="hybridMultilevel"/>
    <w:tmpl w:val="E7F40E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481CB1"/>
    <w:multiLevelType w:val="hybridMultilevel"/>
    <w:tmpl w:val="EAD21B60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BB9343F"/>
    <w:multiLevelType w:val="hybridMultilevel"/>
    <w:tmpl w:val="3A4CE8F2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FC32DCB"/>
    <w:multiLevelType w:val="hybridMultilevel"/>
    <w:tmpl w:val="1F44D1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22F4D"/>
    <w:multiLevelType w:val="hybridMultilevel"/>
    <w:tmpl w:val="C69CED70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F7E1CDB"/>
    <w:multiLevelType w:val="hybridMultilevel"/>
    <w:tmpl w:val="7444CE7E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1FC3A22"/>
    <w:multiLevelType w:val="hybridMultilevel"/>
    <w:tmpl w:val="E20803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662539"/>
    <w:multiLevelType w:val="hybridMultilevel"/>
    <w:tmpl w:val="6B5AC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375DF7"/>
    <w:multiLevelType w:val="hybridMultilevel"/>
    <w:tmpl w:val="EC96FDC2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B3E7D7A"/>
    <w:multiLevelType w:val="hybridMultilevel"/>
    <w:tmpl w:val="671067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100AD5"/>
    <w:multiLevelType w:val="hybridMultilevel"/>
    <w:tmpl w:val="E91A1F86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3961554"/>
    <w:multiLevelType w:val="hybridMultilevel"/>
    <w:tmpl w:val="DAFC8A32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3B2B3C"/>
    <w:multiLevelType w:val="hybridMultilevel"/>
    <w:tmpl w:val="A9081E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6522E6"/>
    <w:multiLevelType w:val="hybridMultilevel"/>
    <w:tmpl w:val="4D66D3EE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7902BEA"/>
    <w:multiLevelType w:val="hybridMultilevel"/>
    <w:tmpl w:val="E9145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146112"/>
    <w:multiLevelType w:val="hybridMultilevel"/>
    <w:tmpl w:val="2EDCFBC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8180306"/>
    <w:multiLevelType w:val="hybridMultilevel"/>
    <w:tmpl w:val="49FCD30E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9F3252D"/>
    <w:multiLevelType w:val="hybridMultilevel"/>
    <w:tmpl w:val="7BFC0242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AB07503"/>
    <w:multiLevelType w:val="hybridMultilevel"/>
    <w:tmpl w:val="AE76506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0"/>
  </w:num>
  <w:num w:numId="3">
    <w:abstractNumId w:val="19"/>
  </w:num>
  <w:num w:numId="4">
    <w:abstractNumId w:val="36"/>
  </w:num>
  <w:num w:numId="5">
    <w:abstractNumId w:val="17"/>
  </w:num>
  <w:num w:numId="6">
    <w:abstractNumId w:val="23"/>
  </w:num>
  <w:num w:numId="7">
    <w:abstractNumId w:val="27"/>
  </w:num>
  <w:num w:numId="8">
    <w:abstractNumId w:val="33"/>
  </w:num>
  <w:num w:numId="9">
    <w:abstractNumId w:val="35"/>
  </w:num>
  <w:num w:numId="10">
    <w:abstractNumId w:val="10"/>
  </w:num>
  <w:num w:numId="11">
    <w:abstractNumId w:val="26"/>
  </w:num>
  <w:num w:numId="12">
    <w:abstractNumId w:val="37"/>
  </w:num>
  <w:num w:numId="13">
    <w:abstractNumId w:val="2"/>
  </w:num>
  <w:num w:numId="14">
    <w:abstractNumId w:val="32"/>
  </w:num>
  <w:num w:numId="15">
    <w:abstractNumId w:val="38"/>
  </w:num>
  <w:num w:numId="16">
    <w:abstractNumId w:val="31"/>
  </w:num>
  <w:num w:numId="17">
    <w:abstractNumId w:val="0"/>
  </w:num>
  <w:num w:numId="18">
    <w:abstractNumId w:val="3"/>
  </w:num>
  <w:num w:numId="19">
    <w:abstractNumId w:val="11"/>
  </w:num>
  <w:num w:numId="20">
    <w:abstractNumId w:val="18"/>
  </w:num>
  <w:num w:numId="21">
    <w:abstractNumId w:val="15"/>
  </w:num>
  <w:num w:numId="22">
    <w:abstractNumId w:val="6"/>
  </w:num>
  <w:num w:numId="23">
    <w:abstractNumId w:val="4"/>
  </w:num>
  <w:num w:numId="24">
    <w:abstractNumId w:val="28"/>
  </w:num>
  <w:num w:numId="25">
    <w:abstractNumId w:val="13"/>
  </w:num>
  <w:num w:numId="26">
    <w:abstractNumId w:val="5"/>
  </w:num>
  <w:num w:numId="27">
    <w:abstractNumId w:val="14"/>
  </w:num>
  <w:num w:numId="28">
    <w:abstractNumId w:val="34"/>
  </w:num>
  <w:num w:numId="29">
    <w:abstractNumId w:val="24"/>
  </w:num>
  <w:num w:numId="30">
    <w:abstractNumId w:val="20"/>
  </w:num>
  <w:num w:numId="31">
    <w:abstractNumId w:val="9"/>
  </w:num>
  <w:num w:numId="32">
    <w:abstractNumId w:val="21"/>
  </w:num>
  <w:num w:numId="33">
    <w:abstractNumId w:val="39"/>
  </w:num>
  <w:num w:numId="34">
    <w:abstractNumId w:val="25"/>
  </w:num>
  <w:num w:numId="35">
    <w:abstractNumId w:val="40"/>
  </w:num>
  <w:num w:numId="36">
    <w:abstractNumId w:val="16"/>
  </w:num>
  <w:num w:numId="37">
    <w:abstractNumId w:val="1"/>
  </w:num>
  <w:num w:numId="38">
    <w:abstractNumId w:val="12"/>
  </w:num>
  <w:num w:numId="39">
    <w:abstractNumId w:val="8"/>
  </w:num>
  <w:num w:numId="40">
    <w:abstractNumId w:val="7"/>
  </w:num>
  <w:num w:numId="41">
    <w:abstractNumId w:val="41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LcwMDYzMTIytDBT0lEKTi0uzszPAykwqgUA1fKzfSwAAAA="/>
  </w:docVars>
  <w:rsids>
    <w:rsidRoot w:val="002F4C38"/>
    <w:rsid w:val="00002FB8"/>
    <w:rsid w:val="00043211"/>
    <w:rsid w:val="000971F6"/>
    <w:rsid w:val="000B10A4"/>
    <w:rsid w:val="000F44C9"/>
    <w:rsid w:val="001259AB"/>
    <w:rsid w:val="00130CD4"/>
    <w:rsid w:val="001574E2"/>
    <w:rsid w:val="00182740"/>
    <w:rsid w:val="00191621"/>
    <w:rsid w:val="001E5F84"/>
    <w:rsid w:val="00247973"/>
    <w:rsid w:val="00255068"/>
    <w:rsid w:val="00272203"/>
    <w:rsid w:val="002958F0"/>
    <w:rsid w:val="002A34FF"/>
    <w:rsid w:val="002F2564"/>
    <w:rsid w:val="002F4C38"/>
    <w:rsid w:val="00320EFA"/>
    <w:rsid w:val="00370BAF"/>
    <w:rsid w:val="00373921"/>
    <w:rsid w:val="00441BE4"/>
    <w:rsid w:val="004B04DE"/>
    <w:rsid w:val="004E4681"/>
    <w:rsid w:val="00511143"/>
    <w:rsid w:val="00554EB8"/>
    <w:rsid w:val="005A4660"/>
    <w:rsid w:val="005D2388"/>
    <w:rsid w:val="00636932"/>
    <w:rsid w:val="0063750A"/>
    <w:rsid w:val="0069219F"/>
    <w:rsid w:val="006A5AFF"/>
    <w:rsid w:val="00724D2A"/>
    <w:rsid w:val="007A4BAA"/>
    <w:rsid w:val="007B5E91"/>
    <w:rsid w:val="007C5D2B"/>
    <w:rsid w:val="007F7FDC"/>
    <w:rsid w:val="00831804"/>
    <w:rsid w:val="00875217"/>
    <w:rsid w:val="00884C0C"/>
    <w:rsid w:val="00897FB7"/>
    <w:rsid w:val="008D55A3"/>
    <w:rsid w:val="00917609"/>
    <w:rsid w:val="009758F5"/>
    <w:rsid w:val="009A1799"/>
    <w:rsid w:val="009D7DDB"/>
    <w:rsid w:val="009E0EC4"/>
    <w:rsid w:val="009E117C"/>
    <w:rsid w:val="00A37DC3"/>
    <w:rsid w:val="00AE7A92"/>
    <w:rsid w:val="00AF38E7"/>
    <w:rsid w:val="00B6348E"/>
    <w:rsid w:val="00BA2E30"/>
    <w:rsid w:val="00C0585C"/>
    <w:rsid w:val="00C17A13"/>
    <w:rsid w:val="00CC631A"/>
    <w:rsid w:val="00CF6411"/>
    <w:rsid w:val="00D542AF"/>
    <w:rsid w:val="00DB2E4E"/>
    <w:rsid w:val="00DC7905"/>
    <w:rsid w:val="00DF07F4"/>
    <w:rsid w:val="00E04BA0"/>
    <w:rsid w:val="00E25879"/>
    <w:rsid w:val="00E266A5"/>
    <w:rsid w:val="00E37E16"/>
    <w:rsid w:val="00E8644A"/>
    <w:rsid w:val="00EB043F"/>
    <w:rsid w:val="00EB5440"/>
    <w:rsid w:val="00EC66E4"/>
    <w:rsid w:val="00F5239F"/>
    <w:rsid w:val="00F64A70"/>
    <w:rsid w:val="00F66CFF"/>
    <w:rsid w:val="00F705FA"/>
    <w:rsid w:val="00F9360A"/>
    <w:rsid w:val="00FA17E8"/>
    <w:rsid w:val="00FB64C9"/>
    <w:rsid w:val="00FC6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6546FB4-5CE9-4ADA-B908-83BA4CDA0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F4C38"/>
    <w:pPr>
      <w:keepNext/>
      <w:spacing w:before="240" w:after="6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F4C38"/>
    <w:pPr>
      <w:spacing w:before="240" w:after="6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semiHidden/>
    <w:rsid w:val="002F4C38"/>
    <w:rPr>
      <w:rFonts w:eastAsia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rsid w:val="002F4C38"/>
    <w:rPr>
      <w:rFonts w:eastAsia="Times New Roman"/>
      <w:b/>
      <w:bCs/>
      <w:i/>
      <w:iCs/>
      <w:sz w:val="26"/>
      <w:szCs w:val="26"/>
      <w:lang w:eastAsia="en-US"/>
    </w:rPr>
  </w:style>
  <w:style w:type="paragraph" w:styleId="Footer">
    <w:name w:val="footer"/>
    <w:basedOn w:val="Normal"/>
    <w:link w:val="FooterChar"/>
    <w:uiPriority w:val="99"/>
    <w:rsid w:val="002F4C3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FooterChar">
    <w:name w:val="Footer Char"/>
    <w:link w:val="Footer"/>
    <w:uiPriority w:val="99"/>
    <w:rsid w:val="002F4C38"/>
    <w:rPr>
      <w:rFonts w:ascii="Times New Roman" w:eastAsia="Times New Roman" w:hAnsi="Times New Roman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F4C38"/>
    <w:pPr>
      <w:spacing w:after="0" w:line="240" w:lineRule="auto"/>
      <w:ind w:left="720"/>
    </w:pPr>
    <w:rPr>
      <w:rFonts w:ascii="Times New Roman" w:eastAsia="Times New Roman" w:hAnsi="Times New Roman"/>
      <w:sz w:val="24"/>
      <w:szCs w:val="20"/>
    </w:rPr>
  </w:style>
  <w:style w:type="character" w:styleId="Emphasis">
    <w:name w:val="Emphasis"/>
    <w:qFormat/>
    <w:rsid w:val="002F4C38"/>
    <w:rPr>
      <w:i/>
      <w:iCs/>
    </w:rPr>
  </w:style>
  <w:style w:type="paragraph" w:styleId="BodyText">
    <w:name w:val="Body Text"/>
    <w:basedOn w:val="Normal"/>
    <w:link w:val="BodyTextChar"/>
    <w:rsid w:val="002F4C38"/>
    <w:pPr>
      <w:spacing w:after="12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link w:val="BodyText"/>
    <w:rsid w:val="002F4C38"/>
    <w:rPr>
      <w:rFonts w:ascii="Times New Roman" w:eastAsia="Times New Roman" w:hAnsi="Times New Roman"/>
      <w:sz w:val="24"/>
      <w:lang w:eastAsia="en-US"/>
    </w:rPr>
  </w:style>
  <w:style w:type="paragraph" w:styleId="BodyText2">
    <w:name w:val="Body Text 2"/>
    <w:basedOn w:val="Normal"/>
    <w:link w:val="BodyText2Char"/>
    <w:rsid w:val="002F4C38"/>
    <w:pPr>
      <w:spacing w:after="120" w:line="48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2Char">
    <w:name w:val="Body Text 2 Char"/>
    <w:link w:val="BodyText2"/>
    <w:rsid w:val="002F4C38"/>
    <w:rPr>
      <w:rFonts w:ascii="Times New Roman" w:eastAsia="Times New Roman" w:hAnsi="Times New Roman"/>
      <w:sz w:val="24"/>
      <w:lang w:eastAsia="en-US"/>
    </w:rPr>
  </w:style>
  <w:style w:type="character" w:styleId="Hyperlink">
    <w:name w:val="Hyperlink"/>
    <w:rsid w:val="002F4C38"/>
    <w:rPr>
      <w:color w:val="0000FF"/>
      <w:u w:val="single"/>
    </w:rPr>
  </w:style>
  <w:style w:type="paragraph" w:styleId="NoSpacing">
    <w:name w:val="No Spacing"/>
    <w:uiPriority w:val="1"/>
    <w:qFormat/>
    <w:rsid w:val="00884C0C"/>
    <w:rPr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F705F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705FA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5A3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taltechnolog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les@metaltechnology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588</Words>
  <Characters>905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624</CharactersWithSpaces>
  <SharedDoc>false</SharedDoc>
  <HLinks>
    <vt:vector size="12" baseType="variant">
      <vt:variant>
        <vt:i4>2359399</vt:i4>
      </vt:variant>
      <vt:variant>
        <vt:i4>3</vt:i4>
      </vt:variant>
      <vt:variant>
        <vt:i4>0</vt:i4>
      </vt:variant>
      <vt:variant>
        <vt:i4>5</vt:i4>
      </vt:variant>
      <vt:variant>
        <vt:lpwstr>http://www.metaltechnology.com/</vt:lpwstr>
      </vt:variant>
      <vt:variant>
        <vt:lpwstr/>
      </vt:variant>
      <vt:variant>
        <vt:i4>65593</vt:i4>
      </vt:variant>
      <vt:variant>
        <vt:i4>0</vt:i4>
      </vt:variant>
      <vt:variant>
        <vt:i4>0</vt:i4>
      </vt:variant>
      <vt:variant>
        <vt:i4>5</vt:i4>
      </vt:variant>
      <vt:variant>
        <vt:lpwstr>mailto:sales@metaltechnolog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McCaw</dc:creator>
  <cp:keywords/>
  <cp:lastModifiedBy>Connor Corry</cp:lastModifiedBy>
  <cp:revision>3</cp:revision>
  <cp:lastPrinted>2015-01-12T14:51:00Z</cp:lastPrinted>
  <dcterms:created xsi:type="dcterms:W3CDTF">2018-08-07T09:30:00Z</dcterms:created>
  <dcterms:modified xsi:type="dcterms:W3CDTF">2018-08-07T09:33:00Z</dcterms:modified>
</cp:coreProperties>
</file>